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27279" w:rsidR="006B5C70" w:rsidP="001E4C32" w:rsidRDefault="008E7CA7" w14:paraId="79250D50" w14:textId="77777777">
      <w:pPr>
        <w:pStyle w:val="Heading1"/>
        <w:ind w:left="-142"/>
      </w:pPr>
      <w:r w:rsidRPr="00127279">
        <w:t xml:space="preserve">Bachelor of </w:t>
      </w:r>
      <w:r w:rsidR="00F478E9">
        <w:t xml:space="preserve">Commerce – </w:t>
      </w:r>
      <w:r w:rsidR="00157051">
        <w:t>Business Technology Management</w:t>
      </w:r>
      <w:r w:rsidR="008B41AD">
        <w:t xml:space="preserve"> – Second Undergraduate Degree Regulations</w:t>
      </w:r>
    </w:p>
    <w:p w:rsidR="00F478E9" w:rsidP="00F478E9" w:rsidRDefault="00F478E9" w14:paraId="1D7CAD80" w14:textId="77777777">
      <w:pPr>
        <w:pStyle w:val="Heading2"/>
        <w:ind w:left="-142"/>
      </w:pPr>
      <w:r>
        <w:t>Four</w:t>
      </w:r>
      <w:r w:rsidRPr="00360779" w:rsidR="008E7CA7">
        <w:t xml:space="preserve"> Year (</w:t>
      </w:r>
      <w:r>
        <w:t>12</w:t>
      </w:r>
      <w:r w:rsidRPr="00360779" w:rsidR="008E7CA7">
        <w:t>0 credits)</w:t>
      </w:r>
    </w:p>
    <w:p w:rsidRPr="00F478E9" w:rsidR="00F478E9" w:rsidP="00F478E9" w:rsidRDefault="00F478E9" w14:paraId="5318CFA8" w14:textId="77777777"/>
    <w:p w:rsidR="00F478E9" w:rsidP="00F478E9" w:rsidRDefault="00754ABE" w14:paraId="79E336CC" w14:textId="55157310">
      <w:pPr>
        <w:pStyle w:val="Heading2"/>
        <w:spacing w:before="0"/>
        <w:ind w:left="-142"/>
        <w:rPr>
          <w:color w:val="17365D"/>
          <w:sz w:val="16"/>
          <w:szCs w:val="16"/>
        </w:rPr>
      </w:pPr>
      <w:r w:rsidRPr="4866AE0E" w:rsidR="00754ABE">
        <w:rPr>
          <w:b w:val="1"/>
          <w:bCs w:val="1"/>
          <w:color w:val="FF8000"/>
          <w:sz w:val="16"/>
          <w:szCs w:val="16"/>
        </w:rPr>
        <w:t>202</w:t>
      </w:r>
      <w:r w:rsidRPr="4866AE0E" w:rsidR="00B52483">
        <w:rPr>
          <w:b w:val="1"/>
          <w:bCs w:val="1"/>
          <w:color w:val="FF8000"/>
          <w:sz w:val="16"/>
          <w:szCs w:val="16"/>
        </w:rPr>
        <w:t>3</w:t>
      </w:r>
      <w:r w:rsidRPr="4866AE0E" w:rsidR="006B5C70">
        <w:rPr>
          <w:b w:val="1"/>
          <w:bCs w:val="1"/>
          <w:color w:val="FF8000"/>
          <w:sz w:val="16"/>
          <w:szCs w:val="16"/>
        </w:rPr>
        <w:t>/20</w:t>
      </w:r>
      <w:r w:rsidRPr="4866AE0E" w:rsidR="00BE4CAB">
        <w:rPr>
          <w:b w:val="1"/>
          <w:bCs w:val="1"/>
          <w:color w:val="FF8000"/>
          <w:sz w:val="16"/>
          <w:szCs w:val="16"/>
        </w:rPr>
        <w:t>2</w:t>
      </w:r>
      <w:r w:rsidRPr="4866AE0E" w:rsidR="00B52483">
        <w:rPr>
          <w:b w:val="1"/>
          <w:bCs w:val="1"/>
          <w:color w:val="FF8000"/>
          <w:sz w:val="16"/>
          <w:szCs w:val="16"/>
        </w:rPr>
        <w:t>4</w:t>
      </w:r>
      <w:r w:rsidRPr="000A4EF8" w:rsidR="006B5C70">
        <w:rPr>
          <w:color w:val="FF8000"/>
          <w:sz w:val="16"/>
          <w:szCs w:val="16"/>
        </w:rPr>
        <w:t xml:space="preserve"> </w:t>
      </w:r>
      <w:hyperlink w:history="1" r:id="R38c5fcd5b6f44838">
        <w:r w:rsidRPr="4866AE0E" w:rsidR="0000561C">
          <w:rPr>
            <w:rStyle w:val="Hyperlink"/>
            <w:rFonts w:cs="Arial"/>
            <w:b w:val="1"/>
            <w:bCs w:val="1"/>
            <w:color w:val="1F497D"/>
            <w:position w:val="-2"/>
            <w:sz w:val="16"/>
            <w:szCs w:val="16"/>
          </w:rPr>
          <w:t>Progra</w:t>
        </w:r>
        <w:r w:rsidRPr="4866AE0E" w:rsidR="0000561C">
          <w:rPr>
            <w:rStyle w:val="Hyperlink"/>
            <w:rFonts w:cs="Arial"/>
            <w:b w:val="1"/>
            <w:bCs w:val="1"/>
            <w:color w:val="1F497D"/>
            <w:position w:val="-2"/>
            <w:sz w:val="16"/>
            <w:szCs w:val="16"/>
          </w:rPr>
          <w:t>m</w:t>
        </w:r>
        <w:r w:rsidRPr="4866AE0E" w:rsidR="0000561C">
          <w:rPr>
            <w:rStyle w:val="Hyperlink"/>
            <w:rFonts w:cs="Arial"/>
            <w:b w:val="1"/>
            <w:bCs w:val="1"/>
            <w:color w:val="1F497D"/>
            <w:position w:val="-2"/>
            <w:sz w:val="16"/>
            <w:szCs w:val="16"/>
          </w:rPr>
          <w:t xml:space="preserve"> Req</w:t>
        </w:r>
        <w:r w:rsidRPr="4866AE0E" w:rsidR="0000561C">
          <w:rPr>
            <w:rStyle w:val="Hyperlink"/>
            <w:rFonts w:cs="Arial"/>
            <w:b w:val="1"/>
            <w:bCs w:val="1"/>
            <w:color w:val="1F497D"/>
            <w:position w:val="-2"/>
            <w:sz w:val="16"/>
            <w:szCs w:val="16"/>
          </w:rPr>
          <w:t>u</w:t>
        </w:r>
        <w:r w:rsidRPr="4866AE0E" w:rsidR="0000561C">
          <w:rPr>
            <w:rStyle w:val="Hyperlink"/>
            <w:rFonts w:cs="Arial"/>
            <w:b w:val="1"/>
            <w:bCs w:val="1"/>
            <w:color w:val="1F497D"/>
            <w:position w:val="-2"/>
            <w:sz w:val="16"/>
            <w:szCs w:val="16"/>
          </w:rPr>
          <w:t>ire</w:t>
        </w:r>
        <w:r w:rsidRPr="4866AE0E" w:rsidR="0000561C">
          <w:rPr>
            <w:rStyle w:val="Hyperlink"/>
            <w:rFonts w:cs="Arial"/>
            <w:b w:val="1"/>
            <w:bCs w:val="1"/>
            <w:color w:val="1F497D"/>
            <w:position w:val="-2"/>
            <w:sz w:val="16"/>
            <w:szCs w:val="16"/>
          </w:rPr>
          <w:t>m</w:t>
        </w:r>
        <w:r w:rsidRPr="4866AE0E" w:rsidR="0000561C">
          <w:rPr>
            <w:rStyle w:val="Hyperlink"/>
            <w:rFonts w:cs="Arial"/>
            <w:b w:val="1"/>
            <w:bCs w:val="1"/>
            <w:color w:val="1F497D"/>
            <w:position w:val="-2"/>
            <w:sz w:val="16"/>
            <w:szCs w:val="16"/>
          </w:rPr>
          <w:t>e</w:t>
        </w:r>
        <w:r w:rsidRPr="4866AE0E" w:rsidR="0000561C">
          <w:rPr>
            <w:rStyle w:val="Hyperlink"/>
            <w:rFonts w:cs="Arial"/>
            <w:b w:val="1"/>
            <w:bCs w:val="1"/>
            <w:color w:val="1F497D"/>
            <w:position w:val="-2"/>
            <w:sz w:val="16"/>
            <w:szCs w:val="16"/>
          </w:rPr>
          <w:t>nts</w:t>
        </w:r>
      </w:hyperlink>
      <w:r w:rsidRPr="000A4EF8" w:rsidR="7A75B48D">
        <w:rPr>
          <w:color w:val="17365D"/>
          <w:sz w:val="16"/>
          <w:szCs w:val="16"/>
        </w:rPr>
        <w:t xml:space="preserve"> </w:t>
      </w:r>
      <w:r w:rsidRPr="000A4EF8" w:rsidR="006B5C70">
        <w:rPr>
          <w:color w:val="17365D"/>
          <w:sz w:val="16"/>
          <w:szCs w:val="16"/>
        </w:rPr>
        <w:t xml:space="preserve">- Effective </w:t>
      </w:r>
      <w:r w:rsidR="000979D9">
        <w:rPr>
          <w:color w:val="17365D"/>
          <w:sz w:val="16"/>
          <w:szCs w:val="16"/>
        </w:rPr>
        <w:t>September 1</w:t>
      </w:r>
      <w:r w:rsidRPr="4866AE0E" w:rsidR="009822CC">
        <w:rPr>
          <w:b w:val="1"/>
          <w:bCs w:val="1"/>
          <w:color w:val="17365D"/>
          <w:sz w:val="16"/>
          <w:szCs w:val="16"/>
        </w:rPr>
        <w:t>, 202</w:t>
      </w:r>
      <w:r w:rsidRPr="4866AE0E" w:rsidR="00B52483">
        <w:rPr>
          <w:b w:val="1"/>
          <w:bCs w:val="1"/>
          <w:color w:val="17365D"/>
          <w:sz w:val="16"/>
          <w:szCs w:val="16"/>
        </w:rPr>
        <w:t>3</w:t>
      </w:r>
    </w:p>
    <w:p w:rsidRPr="00360779" w:rsidR="00A04A06" w:rsidP="006B357C" w:rsidRDefault="006B5C70" w14:paraId="1CBA16FD" w14:textId="77777777">
      <w:pPr>
        <w:tabs>
          <w:tab w:val="left" w:pos="7640"/>
        </w:tabs>
        <w:spacing w:before="168" w:after="168"/>
        <w:ind w:left="-144" w:right="-288"/>
        <w:textAlignment w:val="bottom"/>
        <w:rPr>
          <w:rFonts w:cs="Arial"/>
          <w:color w:val="17365D"/>
          <w:szCs w:val="20"/>
        </w:rPr>
      </w:pPr>
      <w:r w:rsidRPr="00127279">
        <w:t>This program plan will assist you in planning your program. You must follow the official program requirements for the calendar year in which you are enrolled.</w:t>
      </w:r>
      <w:r w:rsidRPr="00127279">
        <w:br/>
      </w:r>
      <w:r w:rsidRPr="00360779">
        <w:rPr>
          <w:rFonts w:cs="Arial"/>
          <w:color w:val="17365D"/>
          <w:szCs w:val="20"/>
        </w:rPr>
        <w:br/>
      </w:r>
      <w:r w:rsidRPr="00127279">
        <w:t xml:space="preserve">Please contact </w:t>
      </w:r>
      <w:hyperlink w:history="1" r:id="rId8">
        <w:r w:rsidRPr="000865A8" w:rsidR="008468D5">
          <w:rPr>
            <w:rStyle w:val="Hyperlink"/>
            <w:color w:val="1F4E79"/>
          </w:rPr>
          <w:t xml:space="preserve">Faculty of Business </w:t>
        </w:r>
        <w:r w:rsidRPr="000865A8">
          <w:rPr>
            <w:rStyle w:val="Hyperlink"/>
            <w:color w:val="1F4E79"/>
          </w:rPr>
          <w:t>Advising Service</w:t>
        </w:r>
        <w:r w:rsidRPr="00AB550E">
          <w:rPr>
            <w:rStyle w:val="Hyperlink"/>
          </w:rPr>
          <w:t>s</w:t>
        </w:r>
      </w:hyperlink>
      <w:r w:rsidRPr="00127279">
        <w:t xml:space="preserve"> for program planning assistance.</w:t>
      </w:r>
    </w:p>
    <w:tbl>
      <w:tblPr>
        <w:tblpPr w:leftFromText="180" w:rightFromText="180" w:vertAnchor="text" w:tblpY="1"/>
        <w:tblW w:w="885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E0" w:firstRow="1" w:lastRow="1" w:firstColumn="1" w:lastColumn="0" w:noHBand="0" w:noVBand="1"/>
      </w:tblPr>
      <w:tblGrid>
        <w:gridCol w:w="4428"/>
        <w:gridCol w:w="4428"/>
      </w:tblGrid>
      <w:tr w:rsidRPr="00360779" w:rsidR="003157DD" w:rsidTr="008B41AD" w14:paraId="01033286" w14:textId="77777777">
        <w:trPr>
          <w:trHeight w:val="1124"/>
        </w:trPr>
        <w:tc>
          <w:tcPr>
            <w:tcW w:w="4428" w:type="dxa"/>
            <w:shd w:val="clear" w:color="auto" w:fill="auto"/>
          </w:tcPr>
          <w:p w:rsidRPr="00F478E9" w:rsidR="003157DD" w:rsidP="00F478E9" w:rsidRDefault="00B31834" w14:paraId="2A10AA86" w14:textId="77777777">
            <w:pPr>
              <w:pStyle w:val="TableText"/>
            </w:pPr>
            <w:r w:rsidRPr="00F478E9">
              <w:br/>
            </w:r>
            <w:r w:rsidRPr="00F478E9">
              <w:rPr>
                <w:b/>
              </w:rPr>
              <w:t>Course Level Legend</w:t>
            </w:r>
            <w:r w:rsidRPr="00F478E9">
              <w:br/>
            </w:r>
            <w:r w:rsidRPr="00F478E9">
              <w:t>JUNIOR / JR - 200 numbered course</w:t>
            </w:r>
            <w:r w:rsidRPr="00F478E9">
              <w:br/>
            </w:r>
            <w:r w:rsidRPr="00F478E9">
              <w:t>SENIOR / SR - 300 or 400 numbered course</w:t>
            </w:r>
            <w:r w:rsidRPr="00F478E9">
              <w:br/>
            </w:r>
            <w:r w:rsidRPr="00F478E9" w:rsidR="006F5091">
              <w:t>PREPA</w:t>
            </w:r>
            <w:r w:rsidRPr="00F478E9" w:rsidR="00351BFE">
              <w:t>RA</w:t>
            </w:r>
            <w:r w:rsidRPr="00F478E9" w:rsidR="006F5091">
              <w:t>TORY</w:t>
            </w:r>
            <w:r w:rsidRPr="00F478E9" w:rsidR="00D410C6">
              <w:t xml:space="preserve"> -</w:t>
            </w:r>
            <w:r w:rsidRPr="00F478E9">
              <w:t xml:space="preserve"> 100 numbered course</w:t>
            </w:r>
            <w:r w:rsidRPr="00F478E9">
              <w:br/>
            </w:r>
          </w:p>
        </w:tc>
        <w:tc>
          <w:tcPr>
            <w:tcW w:w="4428" w:type="dxa"/>
            <w:shd w:val="clear" w:color="auto" w:fill="auto"/>
          </w:tcPr>
          <w:p w:rsidRPr="00F478E9" w:rsidR="003157DD" w:rsidP="00F478E9" w:rsidRDefault="0086254B" w14:paraId="5C6A9C83" w14:textId="77777777">
            <w:pPr>
              <w:pStyle w:val="TableText"/>
            </w:pPr>
            <w:r w:rsidRPr="00F478E9">
              <w:br/>
            </w:r>
            <w:r w:rsidRPr="00F478E9">
              <w:rPr>
                <w:b/>
              </w:rPr>
              <w:t>Course Progress Legend</w:t>
            </w:r>
            <w:r w:rsidRPr="00F478E9">
              <w:br/>
            </w:r>
            <w:r w:rsidRPr="00F478E9">
              <w:t>TR - Transfer Credit Awarded</w:t>
            </w:r>
            <w:r w:rsidRPr="00F478E9">
              <w:br/>
            </w:r>
            <w:r w:rsidRPr="00F478E9">
              <w:t>C - Completed AU Course</w:t>
            </w:r>
            <w:r w:rsidRPr="00F478E9">
              <w:br/>
            </w:r>
            <w:r w:rsidRPr="00F478E9">
              <w:t>IP - In Progress AU Course</w:t>
            </w:r>
          </w:p>
        </w:tc>
      </w:tr>
    </w:tbl>
    <w:p w:rsidR="003715CB" w:rsidP="00CF45E8" w:rsidRDefault="003715CB" w14:paraId="72B5E57D" w14:textId="77777777">
      <w:pPr>
        <w:ind w:hanging="142"/>
        <w:rPr>
          <w:rFonts w:cs="Arial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790"/>
        <w:gridCol w:w="991"/>
        <w:gridCol w:w="2007"/>
        <w:gridCol w:w="1509"/>
        <w:gridCol w:w="1211"/>
        <w:gridCol w:w="2540"/>
      </w:tblGrid>
      <w:tr w:rsidR="009829A1" w:rsidTr="48AC8E81" w14:paraId="61D35A5F" w14:textId="77777777">
        <w:tc>
          <w:tcPr>
            <w:tcW w:w="0" w:type="auto"/>
            <w:gridSpan w:val="6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276AA0" w:rsidR="009829A1" w:rsidP="009829A1" w:rsidRDefault="009829A1" w14:paraId="4731F00F" w14:textId="127884A5">
            <w:pPr>
              <w:rPr>
                <w:rFonts w:eastAsia="Times New Roman"/>
                <w:color w:val="1F497D"/>
                <w:sz w:val="22"/>
                <w:szCs w:val="22"/>
              </w:rPr>
            </w:pPr>
            <w:r w:rsidRPr="00276AA0" w:rsidR="009829A1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Minimum</w:t>
            </w:r>
            <w:r w:rsidRPr="00276AA0" w:rsidR="009829A1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 block transfer award for an approved degree is 42 credits. Students presenting approved undergraduate degrees from an accredited institute will receive up to 60 credits of block transfer award</w:t>
            </w:r>
            <w:r w:rsidRPr="00276AA0" w:rsidR="2532A9B1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ed</w:t>
            </w:r>
            <w:r w:rsidRPr="00276AA0" w:rsidR="009829A1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 xml:space="preserve"> toward the first two years of the Bachelor of Commerce, depending on the courses found equivalent to the following </w:t>
            </w:r>
            <w:r w:rsidRPr="00276AA0" w:rsidR="009829A1">
              <w:rPr>
                <w:rFonts w:cs="Arial"/>
                <w:color w:val="000000"/>
                <w:sz w:val="22"/>
                <w:szCs w:val="22"/>
              </w:rPr>
              <w:t>bridging list</w:t>
            </w:r>
            <w:r w:rsidRPr="00276AA0" w:rsidR="009829A1">
              <w:rPr>
                <w:rFonts w:cs="Arial"/>
                <w:color w:val="000000"/>
                <w:sz w:val="22"/>
                <w:szCs w:val="22"/>
                <w:shd w:val="clear" w:color="auto" w:fill="FFFFFF"/>
              </w:rPr>
              <w:t>:</w:t>
            </w:r>
          </w:p>
        </w:tc>
      </w:tr>
      <w:tr w:rsidR="009829A1" w:rsidTr="48AC8E81" w14:paraId="2084E847" w14:textId="77777777">
        <w:tc>
          <w:tcPr>
            <w:tcW w:w="0" w:type="auto"/>
            <w:gridSpan w:val="6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45" w:type="dxa"/>
              <w:bottom w:w="45" w:type="dxa"/>
            </w:tcMar>
            <w:vAlign w:val="center"/>
          </w:tcPr>
          <w:p w:rsidRPr="002F4FC3" w:rsidR="009829A1" w:rsidP="009829A1" w:rsidRDefault="009829A1" w14:paraId="043ED013" w14:textId="77777777">
            <w:pPr>
              <w:pStyle w:val="TableText"/>
              <w:jc w:val="center"/>
              <w:rPr>
                <w:rFonts w:eastAsia="Times New Roman"/>
                <w:b/>
                <w:position w:val="-2"/>
                <w:sz w:val="17"/>
                <w:szCs w:val="17"/>
              </w:rPr>
            </w:pPr>
            <w:r w:rsidRPr="002F4FC3">
              <w:rPr>
                <w:rFonts w:eastAsia="Times New Roman"/>
                <w:b/>
                <w:position w:val="-2"/>
                <w:sz w:val="17"/>
                <w:szCs w:val="17"/>
              </w:rPr>
              <w:t>Bridging Courses (Years 1 and 2)</w:t>
            </w:r>
          </w:p>
          <w:p w:rsidRPr="002F4FC3" w:rsidR="009829A1" w:rsidP="009829A1" w:rsidRDefault="009829A1" w14:paraId="78C1090B" w14:textId="77777777">
            <w:pPr>
              <w:pStyle w:val="TableText"/>
              <w:jc w:val="center"/>
              <w:rPr>
                <w:rFonts w:eastAsia="Times New Roman"/>
                <w:b/>
                <w:position w:val="-2"/>
                <w:sz w:val="17"/>
                <w:szCs w:val="17"/>
              </w:rPr>
            </w:pPr>
            <w:r w:rsidRPr="002F4FC3">
              <w:rPr>
                <w:rFonts w:eastAsia="Times New Roman"/>
                <w:b/>
                <w:position w:val="-2"/>
                <w:sz w:val="17"/>
                <w:szCs w:val="17"/>
              </w:rPr>
              <w:t>(a passing grade is required in the below 18 credits in order to meet degree requirements)</w:t>
            </w:r>
          </w:p>
        </w:tc>
      </w:tr>
      <w:tr w:rsidRPr="005A2FD6" w:rsidR="009829A1" w:rsidTr="48AC8E81" w14:paraId="5E8BBD75" w14:textId="77777777">
        <w:tc>
          <w:tcPr>
            <w:tcW w:w="795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9829A1" w:rsidP="009829A1" w:rsidRDefault="009829A1" w14:paraId="25CFBA3F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LEVEL</w:t>
            </w:r>
          </w:p>
        </w:tc>
        <w:tc>
          <w:tcPr>
            <w:tcW w:w="992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9829A1" w:rsidP="009829A1" w:rsidRDefault="009829A1" w14:paraId="2D28BD2F" w14:textId="77777777">
            <w:pPr>
              <w:pStyle w:val="Credits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TOTAL CREDITS</w:t>
            </w:r>
          </w:p>
        </w:tc>
        <w:tc>
          <w:tcPr>
            <w:tcW w:w="2007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9829A1" w:rsidP="009829A1" w:rsidRDefault="009829A1" w14:paraId="0EEE73B1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URSE</w:t>
            </w:r>
          </w:p>
        </w:tc>
        <w:tc>
          <w:tcPr>
            <w:tcW w:w="1507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9829A1" w:rsidP="009829A1" w:rsidRDefault="009829A1" w14:paraId="6CD908F1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REQUIREMENT</w:t>
            </w:r>
          </w:p>
        </w:tc>
        <w:tc>
          <w:tcPr>
            <w:tcW w:w="1212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9829A1" w:rsidP="009829A1" w:rsidRDefault="009829A1" w14:paraId="5D38F5DE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URSE PROGRESS</w:t>
            </w:r>
          </w:p>
        </w:tc>
        <w:tc>
          <w:tcPr>
            <w:tcW w:w="2535" w:type="dxa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9829A1" w:rsidP="009829A1" w:rsidRDefault="009829A1" w14:paraId="6D3D2A46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 w:rsidRPr="005A2FD6">
              <w:rPr>
                <w:rFonts w:eastAsia="Times New Roman"/>
                <w:b/>
                <w:szCs w:val="16"/>
              </w:rPr>
              <w:t>COMMENTS</w:t>
            </w:r>
          </w:p>
        </w:tc>
      </w:tr>
      <w:tr w:rsidRPr="005A2FD6" w:rsidR="009829A1" w:rsidTr="48AC8E81" w14:paraId="73ECCD3B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31F01F6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63F25DFB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4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640C47AA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9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5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0</w:t>
              </w:r>
            </w:hyperlink>
            <w:r w:rsidRPr="005D3485">
              <w:rPr>
                <w:rFonts w:eastAsia="Times New Roman"/>
                <w:position w:val="-2"/>
                <w:sz w:val="17"/>
                <w:szCs w:val="17"/>
              </w:rPr>
              <w:t xml:space="preserve"> or</w:t>
            </w:r>
            <w:hyperlink w:history="1" r:id="rId10">
              <w:r w:rsidRPr="005D3485">
                <w:rPr>
                  <w:rFonts w:eastAsia="Times New Roman"/>
                  <w:color w:val="006600"/>
                  <w:position w:val="-2"/>
                  <w:sz w:val="17"/>
                  <w:szCs w:val="17"/>
                </w:rPr>
                <w:br/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2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53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46262AA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413F706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747AD4D8" w:rsidRDefault="009829A1" w14:paraId="39C92066" w14:textId="73205648">
            <w:pPr>
              <w:pStyle w:val="TableText"/>
              <w:rPr>
                <w:rFonts w:eastAsia="Times New Roman"/>
                <w:color w:val="1F497D"/>
              </w:rPr>
            </w:pPr>
            <w:r w:rsidRPr="747AD4D8" w:rsidR="009829A1">
              <w:rPr>
                <w:position w:val="-2"/>
              </w:rPr>
              <w:t xml:space="preserve">Students </w:t>
            </w:r>
            <w:r w:rsidRPr="747AD4D8" w:rsidR="009829A1">
              <w:rPr>
                <w:position w:val="-2"/>
              </w:rPr>
              <w:t xml:space="preserve">wishing to take further </w:t>
            </w:r>
            <w:r w:rsidRPr="747AD4D8" w:rsidR="34052CFB">
              <w:rPr>
                <w:position w:val="-2"/>
              </w:rPr>
              <w:t>a</w:t>
            </w:r>
            <w:r w:rsidRPr="747AD4D8" w:rsidR="009829A1">
              <w:rPr>
                <w:position w:val="-2"/>
              </w:rPr>
              <w:t>ccounting or finance courses</w:t>
            </w:r>
            <w:r w:rsidRPr="747AD4D8" w:rsidR="009829A1">
              <w:rPr>
                <w:position w:val="-2"/>
              </w:rPr>
              <w:t xml:space="preserve"> or pursue a professional accounting</w:t>
            </w:r>
            <w:r w:rsidR="009829A1">
              <w:rPr>
                <w:position w:val="-2"/>
                <w:szCs w:val="17"/>
              </w:rPr>
              <w:t xml:space="preserve"> </w:t>
            </w:r>
            <w:r w:rsidRPr="747AD4D8" w:rsidR="009829A1">
              <w:rPr>
                <w:position w:val="-2"/>
              </w:rPr>
              <w:t>designation should take</w:t>
            </w:r>
            <w:r w:rsidRPr="003B4FBC" w:rsidR="009829A1">
              <w:rPr>
                <w:position w:val="-2"/>
                <w:szCs w:val="17"/>
              </w:rPr>
              <w:t xml:space="preserve"> </w:t>
            </w:r>
            <w:hyperlink w:history="1" r:id="R0448e516c4064aa1">
              <w:r w:rsidRPr="747AD4D8" w:rsidR="009829A1">
                <w:rPr>
                  <w:color w:val="1F497D"/>
                  <w:position w:val="-2"/>
                </w:rPr>
                <w:t>ACCT</w:t>
              </w:r>
              <w:r w:rsidRPr="747AD4D8" w:rsidR="009829A1">
                <w:rPr>
                  <w:color w:val="1F497D"/>
                  <w:position w:val="-2"/>
                </w:rPr>
                <w:t>2</w:t>
              </w:r>
              <w:r w:rsidRPr="747AD4D8" w:rsidR="009829A1">
                <w:rPr>
                  <w:color w:val="1F497D"/>
                  <w:position w:val="-2"/>
                </w:rPr>
                <w:t>53</w:t>
              </w:r>
            </w:hyperlink>
            <w:r w:rsidRPr="747AD4D8" w:rsidR="004F3126">
              <w:rPr>
                <w:color w:val="1F497D"/>
                <w:position w:val="-2"/>
              </w:rPr>
              <w:t>.</w:t>
            </w:r>
            <w:r w:rsidRPr="747AD4D8" w:rsidR="009829A1">
              <w:rPr>
                <w:rFonts w:eastAsia="Times New Roman"/>
                <w:position w:val="-2"/>
              </w:rPr>
              <w:t> </w:t>
            </w:r>
          </w:p>
        </w:tc>
      </w:tr>
      <w:tr w:rsidRPr="005A2FD6" w:rsidR="009829A1" w:rsidTr="48AC8E81" w14:paraId="090CACFD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5E8A4B0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7A6CB895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4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9829A1" w:rsidP="009829A1" w:rsidRDefault="009829A1" w14:paraId="37F22E0E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2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23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3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13">
              <w:r w:rsidRPr="000865A8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</w:rPr>
                <w:t>ENGL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14">
              <w:r w:rsidRPr="000865A8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</w:rPr>
                <w:t>COMM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60DDA7B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32785FD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4F0189B4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5A2FD6" w:rsidR="009829A1" w:rsidTr="48AC8E81" w14:paraId="436BDAD1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46551D4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4A5135E9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5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9829A1" w:rsidP="009829A1" w:rsidRDefault="009829A1" w14:paraId="288E14EC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5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2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7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6DC55D1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47909CB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11D8C0DF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Pr="005A2FD6" w:rsidR="009829A1" w:rsidTr="48AC8E81" w14:paraId="10F1E76E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1BB6596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3D914160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5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9829A1" w:rsidP="009829A1" w:rsidRDefault="009829A1" w14:paraId="0885E21C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6"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</w:t>
              </w:r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2</w:t>
              </w:r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8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134004A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19FFEC5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0A198AE3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5A2FD6" w:rsidR="009829A1" w:rsidTr="48AC8E81" w14:paraId="388E0356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2B482CF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0AF10C6B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5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9829A1" w:rsidP="009829A1" w:rsidRDefault="009829A1" w14:paraId="5C7629CE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7"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2</w:t>
              </w:r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</w:t>
              </w:r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3C2EA1D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6404C04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25513C96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5A2FD6" w:rsidR="009829A1" w:rsidTr="48AC8E81" w14:paraId="2860A624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3B22C09A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3F439CED" w14:textId="77777777">
            <w:pPr>
              <w:pStyle w:val="Credits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6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9829A1" w:rsidP="009829A1" w:rsidRDefault="009829A1" w14:paraId="1FE806CB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8">
              <w:r w:rsidRPr="005D3485">
                <w:t>MGSC3</w:t>
              </w:r>
              <w:r w:rsidRPr="005D3485">
                <w:t>0</w:t>
              </w:r>
              <w:r w:rsidRPr="005D3485">
                <w:t>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2359534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34DD2AE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9829A1" w:rsidP="009829A1" w:rsidRDefault="009829A1" w14:paraId="23C3C4C6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5A2FD6" w:rsidR="009829A1" w:rsidTr="48AC8E81" w14:paraId="09D77A33" w14:textId="77777777">
        <w:tc>
          <w:tcPr>
            <w:tcW w:w="0" w:type="auto"/>
            <w:gridSpan w:val="6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BE5F1"/>
            <w:tcMar>
              <w:top w:w="15" w:type="dxa"/>
              <w:bottom w:w="15" w:type="dxa"/>
            </w:tcMar>
            <w:vAlign w:val="center"/>
          </w:tcPr>
          <w:p w:rsidRPr="005A2FD6" w:rsidR="009829A1" w:rsidP="009829A1" w:rsidRDefault="009829A1" w14:paraId="1ED26E20" w14:textId="77777777">
            <w:pPr>
              <w:pStyle w:val="TableText"/>
              <w:jc w:val="center"/>
              <w:rPr>
                <w:rFonts w:eastAsia="Times New Roman"/>
                <w:b/>
                <w:szCs w:val="16"/>
              </w:rPr>
            </w:pPr>
            <w:r>
              <w:rPr>
                <w:rFonts w:eastAsia="Times New Roman"/>
                <w:b/>
                <w:color w:val="1F497D"/>
                <w:szCs w:val="22"/>
              </w:rPr>
              <w:t>Years 3 &amp; 4</w:t>
            </w:r>
            <w:r w:rsidR="00504D44">
              <w:rPr>
                <w:rFonts w:eastAsia="Times New Roman"/>
                <w:b/>
                <w:color w:val="1F497D"/>
                <w:szCs w:val="22"/>
              </w:rPr>
              <w:t>***</w:t>
            </w:r>
          </w:p>
        </w:tc>
      </w:tr>
      <w:tr w:rsidRPr="005A2FD6" w:rsidR="00FF2F69" w:rsidTr="48AC8E81" w14:paraId="3B302733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A77AF5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4C8DD0DA" w14:textId="77777777">
            <w:pPr>
              <w:pStyle w:val="Credits"/>
            </w:pPr>
            <w:r>
              <w:t>63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FF2F69" w:rsidP="00FF2F69" w:rsidRDefault="00FF2F69" w14:paraId="779222E5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19"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</w:t>
              </w:r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3</w:t>
              </w:r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5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3C51940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0A83BC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710A822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F2F69" w:rsidTr="48AC8E81" w14:paraId="6F2788F9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415CB44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1C7DF9F1" w14:textId="77777777">
            <w:pPr>
              <w:pStyle w:val="Credits"/>
            </w:pPr>
            <w:r>
              <w:t>6</w:t>
            </w:r>
            <w:r w:rsidRPr="00032DF5">
              <w:t>6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FF2F69" w:rsidP="00FF2F69" w:rsidRDefault="00FF2F69" w14:paraId="27EA51B8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0">
              <w:r w:rsidRPr="004F3126">
                <w:rPr>
                  <w:color w:val="1F497D"/>
                  <w:position w:val="-2"/>
                  <w:sz w:val="17"/>
                  <w:szCs w:val="17"/>
                </w:rPr>
                <w:t>ADMN4</w:t>
              </w:r>
              <w:r w:rsidRPr="004F3126">
                <w:rPr>
                  <w:color w:val="1F497D"/>
                  <w:position w:val="-2"/>
                  <w:sz w:val="17"/>
                  <w:szCs w:val="17"/>
                </w:rPr>
                <w:t>1</w:t>
              </w:r>
              <w:r w:rsidRPr="004F3126">
                <w:rPr>
                  <w:color w:val="1F497D"/>
                  <w:position w:val="-2"/>
                  <w:sz w:val="17"/>
                  <w:szCs w:val="17"/>
                </w:rPr>
                <w:t>7</w:t>
              </w:r>
            </w:hyperlink>
            <w:r w:rsidRPr="004F3126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21">
              <w:r w:rsidRPr="004F3126">
                <w:rPr>
                  <w:color w:val="1F497D"/>
                  <w:position w:val="-2"/>
                  <w:sz w:val="17"/>
                  <w:szCs w:val="17"/>
                </w:rPr>
                <w:t>ECON</w:t>
              </w:r>
              <w:r w:rsidRPr="004F3126">
                <w:rPr>
                  <w:color w:val="1F497D"/>
                  <w:position w:val="-2"/>
                  <w:sz w:val="17"/>
                  <w:szCs w:val="17"/>
                </w:rPr>
                <w:t>4</w:t>
              </w:r>
              <w:r w:rsidRPr="004F3126">
                <w:rPr>
                  <w:color w:val="1F497D"/>
                  <w:position w:val="-2"/>
                  <w:sz w:val="17"/>
                  <w:szCs w:val="17"/>
                </w:rPr>
                <w:t>0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634DB80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379A3A5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32BBF15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F2F69" w:rsidTr="48AC8E81" w14:paraId="25D81AAC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5ABEB2E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60E1A72C" w14:textId="77777777">
            <w:pPr>
              <w:pStyle w:val="Credits"/>
            </w:pPr>
            <w:r>
              <w:t>6</w:t>
            </w:r>
            <w:r w:rsidRPr="00032DF5">
              <w:t>9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F2F69" w:rsidP="00FF2F69" w:rsidRDefault="00FF2F69" w14:paraId="4BD734BA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2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3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5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1A0E931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3C2CE8A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1E6946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F2F69" w:rsidTr="48AC8E81" w14:paraId="290178D2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6E83F77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57BABA1F" w14:textId="77777777">
            <w:pPr>
              <w:pStyle w:val="Credits"/>
            </w:pPr>
            <w:r>
              <w:t>7</w:t>
            </w:r>
            <w:r w:rsidRPr="00032DF5">
              <w:t>2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F2F69" w:rsidP="00FF2F69" w:rsidRDefault="00FF2F69" w14:paraId="31832230" w14:textId="77777777">
            <w:pPr>
              <w:pStyle w:val="TableText"/>
              <w:rPr>
                <w:rFonts w:eastAsia="Times New Roman"/>
                <w:position w:val="-2"/>
                <w:sz w:val="17"/>
                <w:szCs w:val="17"/>
              </w:rPr>
            </w:pPr>
            <w:hyperlink w:history="1" r:id="rId23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300</w:t>
              </w:r>
            </w:hyperlink>
            <w:r w:rsidRPr="00754AB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/</w:t>
            </w:r>
            <w:hyperlink w:history="1" r:id="rId24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300</w:t>
              </w:r>
            </w:hyperlink>
            <w:r w:rsidRPr="00754ABE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</w:p>
          <w:p w:rsidRPr="00EF56D2" w:rsidR="00FF2F69" w:rsidP="00FF2F69" w:rsidRDefault="00FF2F69" w14:paraId="0EC346A2" w14:textId="77777777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  <w:r w:rsidRPr="00754ABE">
              <w:rPr>
                <w:rFonts w:eastAsia="Times New Roman"/>
                <w:position w:val="-2"/>
                <w:sz w:val="17"/>
                <w:szCs w:val="17"/>
              </w:rPr>
              <w:t xml:space="preserve">or </w:t>
            </w:r>
            <w:hyperlink w:history="1" r:id="rId25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3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70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74797B5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737E4F5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FF2F69" w:rsidP="00FF2F69" w:rsidRDefault="00FF2F69" w14:paraId="4FB68B0E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>
              <w:rPr>
                <w:position w:val="-2"/>
                <w:sz w:val="17"/>
                <w:szCs w:val="17"/>
              </w:rPr>
              <w:t xml:space="preserve">Students planning to pursue further courses in finance or accounting should take </w:t>
            </w:r>
            <w:hyperlink w:history="1" r:id="rId26">
              <w:r w:rsidRPr="000865A8">
                <w:rPr>
                  <w:rStyle w:val="Hyperlink"/>
                  <w:color w:val="1F4E79"/>
                  <w:position w:val="-2"/>
                  <w:sz w:val="17"/>
                  <w:szCs w:val="17"/>
                </w:rPr>
                <w:t>FNCE370</w:t>
              </w:r>
            </w:hyperlink>
            <w:r w:rsidRPr="000865A8">
              <w:rPr>
                <w:color w:val="1F4E79"/>
                <w:position w:val="-2"/>
                <w:sz w:val="17"/>
                <w:szCs w:val="17"/>
              </w:rPr>
              <w:t>.</w:t>
            </w:r>
            <w:r w:rsidRPr="001E2C37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F56D2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5A2FD6" w:rsidR="00FF2F69" w:rsidTr="48AC8E81" w14:paraId="7CA21788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3884D6DF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5B3406E5" w14:textId="77777777">
            <w:pPr>
              <w:pStyle w:val="Credits"/>
            </w:pPr>
            <w:r>
              <w:t>7</w:t>
            </w:r>
            <w:r w:rsidRPr="00032DF5">
              <w:t>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FF2F69" w:rsidP="00FF2F69" w:rsidRDefault="00FF2F69" w14:paraId="75F96FE1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27"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ORGB36</w:t>
              </w:r>
              <w:r w:rsidRPr="004F3126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7D46122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043284E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120A68C" w14:textId="77777777">
            <w:pPr>
              <w:pStyle w:val="TableText"/>
              <w:rPr>
                <w:rFonts w:eastAsia="Times New Roman"/>
                <w:szCs w:val="22"/>
              </w:rPr>
            </w:pPr>
          </w:p>
        </w:tc>
      </w:tr>
      <w:tr w:rsidRPr="005A2FD6" w:rsidR="00FF2F69" w:rsidTr="48AC8E81" w14:paraId="42CC301F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716DB1F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185150C9" w14:textId="77777777">
            <w:pPr>
              <w:pStyle w:val="Credits"/>
            </w:pPr>
            <w:r>
              <w:t>7</w:t>
            </w:r>
            <w:r w:rsidRPr="00032DF5">
              <w:t>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F2F69" w:rsidP="00FF2F69" w:rsidRDefault="00FF2F69" w14:paraId="0294F2D5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28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HRMT38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6</w:t>
              </w:r>
            </w:hyperlink>
            <w:r w:rsidRPr="00754ABE">
              <w:rPr>
                <w:rFonts w:eastAsia="Times New Roman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734979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7A951C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5B2434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F2F69" w:rsidTr="48AC8E81" w14:paraId="000A5FCF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E5EDE9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088F2693" w14:textId="77777777">
            <w:pPr>
              <w:pStyle w:val="Credits"/>
            </w:pPr>
            <w:r>
              <w:t>8</w:t>
            </w:r>
            <w:r w:rsidRPr="00032DF5">
              <w:t>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FF2F69" w:rsidP="00FF2F69" w:rsidRDefault="00FF2F69" w14:paraId="76C77A57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29">
              <w:r w:rsidRPr="004F3126">
                <w:rPr>
                  <w:color w:val="1F497D"/>
                  <w:position w:val="-2"/>
                  <w:sz w:val="17"/>
                  <w:szCs w:val="17"/>
                </w:rPr>
                <w:t>MGSC</w:t>
              </w:r>
              <w:r w:rsidRPr="004F3126">
                <w:rPr>
                  <w:color w:val="1F497D"/>
                  <w:position w:val="-2"/>
                  <w:sz w:val="17"/>
                  <w:szCs w:val="17"/>
                </w:rPr>
                <w:t>3</w:t>
              </w:r>
              <w:r w:rsidRPr="004F3126">
                <w:rPr>
                  <w:color w:val="1F497D"/>
                  <w:position w:val="-2"/>
                  <w:sz w:val="17"/>
                  <w:szCs w:val="17"/>
                </w:rPr>
                <w:t>12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5DAD4A7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5C0FE3B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68A0E8A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F2F69" w:rsidTr="48AC8E81" w14:paraId="29CF3C7B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90A357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DEEAF6" w:themeFill="accent5" w:themeFillTint="33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07B19842" w14:textId="77777777">
            <w:pPr>
              <w:pStyle w:val="Credits"/>
            </w:pPr>
            <w:r>
              <w:t>8</w:t>
            </w:r>
            <w:r w:rsidRPr="00032DF5">
              <w:t>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FF2F69" w:rsidP="00FF2F69" w:rsidRDefault="00FF2F69" w14:paraId="432AD96B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30">
              <w:r w:rsidRPr="004F3126">
                <w:rPr>
                  <w:color w:val="1F497D"/>
                  <w:position w:val="-2"/>
                  <w:sz w:val="17"/>
                  <w:szCs w:val="17"/>
                </w:rPr>
                <w:t>MGSC</w:t>
              </w:r>
              <w:r w:rsidRPr="004F3126">
                <w:rPr>
                  <w:color w:val="1F497D"/>
                  <w:position w:val="-2"/>
                  <w:sz w:val="17"/>
                  <w:szCs w:val="17"/>
                </w:rPr>
                <w:t>3</w:t>
              </w:r>
              <w:r w:rsidRPr="004F3126">
                <w:rPr>
                  <w:color w:val="1F497D"/>
                  <w:position w:val="-2"/>
                  <w:sz w:val="17"/>
                  <w:szCs w:val="17"/>
                </w:rPr>
                <w:t>68</w:t>
              </w:r>
            </w:hyperlink>
            <w:r w:rsidRPr="004F3126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  <w:hyperlink w:history="1" r:id="rId31">
              <w:r w:rsidRPr="004F3126">
                <w:rPr>
                  <w:color w:val="1F497D"/>
                  <w:position w:val="-2"/>
                  <w:sz w:val="17"/>
                  <w:szCs w:val="17"/>
                </w:rPr>
                <w:t>MGSC3</w:t>
              </w:r>
              <w:r w:rsidRPr="004F3126">
                <w:rPr>
                  <w:color w:val="1F497D"/>
                  <w:position w:val="-2"/>
                  <w:sz w:val="17"/>
                  <w:szCs w:val="17"/>
                </w:rPr>
                <w:t>6</w:t>
              </w:r>
              <w:r w:rsidRPr="004F3126">
                <w:rPr>
                  <w:color w:val="1F497D"/>
                  <w:position w:val="-2"/>
                  <w:sz w:val="17"/>
                  <w:szCs w:val="17"/>
                </w:rPr>
                <w:t>9</w:t>
              </w:r>
            </w:hyperlink>
            <w:r w:rsidRPr="004F3126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5DE3B59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Required</w:t>
            </w:r>
            <w:r>
              <w:rPr>
                <w:rFonts w:eastAsia="Times New Roman"/>
                <w:szCs w:val="22"/>
              </w:rPr>
              <w:t>**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03BB166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3B5793D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F2F69" w:rsidTr="48AC8E81" w14:paraId="6ADDAA50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0E4FF5F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2C9B5F1E" w14:textId="77777777">
            <w:pPr>
              <w:pStyle w:val="Credits"/>
            </w:pPr>
            <w:r>
              <w:t>8</w:t>
            </w:r>
            <w:r w:rsidRPr="00032DF5">
              <w:t>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F2F69" w:rsidP="00FF2F69" w:rsidRDefault="00FF2F69" w14:paraId="5F9CD4B1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32">
              <w:r w:rsidRPr="00754ABE">
                <w:rPr>
                  <w:rFonts w:eastAsia="Times New Roman"/>
                  <w:color w:val="1F497D"/>
                  <w:szCs w:val="22"/>
                </w:rPr>
                <w:t>ADMN4</w:t>
              </w:r>
              <w:r w:rsidRPr="00754ABE">
                <w:rPr>
                  <w:rFonts w:eastAsia="Times New Roman"/>
                  <w:color w:val="1F497D"/>
                  <w:szCs w:val="22"/>
                </w:rPr>
                <w:t>1</w:t>
              </w:r>
              <w:r w:rsidRPr="00754ABE">
                <w:rPr>
                  <w:rFonts w:eastAsia="Times New Roman"/>
                  <w:color w:val="1F497D"/>
                  <w:szCs w:val="22"/>
                </w:rPr>
                <w:t>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1E987F7E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5B5FBB8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02AABB3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F2F69" w:rsidTr="48AC8E81" w14:paraId="40D0F007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54DB9DC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08409644" w14:textId="77777777">
            <w:pPr>
              <w:pStyle w:val="Credits"/>
            </w:pPr>
            <w:r>
              <w:t>9</w:t>
            </w:r>
            <w:r w:rsidRPr="00032DF5">
              <w:t>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FF2F69" w:rsidP="004F3126" w:rsidRDefault="00FF2F69" w14:paraId="30D1604F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33">
              <w:r w:rsidRPr="004F3126" w:rsidR="004F3126">
                <w:rPr>
                  <w:rFonts w:eastAsia="Times New Roman"/>
                  <w:color w:val="1F497D"/>
                  <w:szCs w:val="22"/>
                </w:rPr>
                <w:t>BTMA320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6B68739D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12841B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06E416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F2F69" w:rsidTr="48AC8E81" w14:paraId="083D5D12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A9518E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34EA3AE1" w14:textId="77777777">
            <w:pPr>
              <w:pStyle w:val="Credits"/>
            </w:pPr>
            <w:r>
              <w:t>9</w:t>
            </w:r>
            <w:r w:rsidRPr="00032DF5">
              <w:t>3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FF2F69" w:rsidP="00FF2F69" w:rsidRDefault="00FF2F69" w14:paraId="18E18A1B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34">
              <w:r w:rsidRPr="004F3126">
                <w:rPr>
                  <w:rFonts w:eastAsia="Times New Roman"/>
                  <w:color w:val="1F497D"/>
                  <w:szCs w:val="22"/>
                </w:rPr>
                <w:t>CMIS4</w:t>
              </w:r>
              <w:r w:rsidRPr="004F3126">
                <w:rPr>
                  <w:rFonts w:eastAsia="Times New Roman"/>
                  <w:color w:val="1F497D"/>
                  <w:szCs w:val="22"/>
                </w:rPr>
                <w:t>3</w:t>
              </w:r>
              <w:r w:rsidRPr="004F3126">
                <w:rPr>
                  <w:rFonts w:eastAsia="Times New Roman"/>
                  <w:color w:val="1F497D"/>
                  <w:szCs w:val="22"/>
                </w:rPr>
                <w:t>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1F7BE269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6EA99D4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7C02888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</w:tr>
      <w:tr w:rsidRPr="005A2FD6" w:rsidR="00FF2F69" w:rsidTr="48AC8E81" w14:paraId="16B9F407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352838E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631BED0D" w14:textId="77777777">
            <w:pPr>
              <w:pStyle w:val="Credits"/>
            </w:pPr>
            <w:r>
              <w:t>9</w:t>
            </w:r>
            <w:r w:rsidRPr="00032DF5">
              <w:t>6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FF2F69" w:rsidP="00FF2F69" w:rsidRDefault="00FF2F69" w14:paraId="41620495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35">
              <w:r w:rsidRPr="004F3126">
                <w:rPr>
                  <w:color w:val="1F497D"/>
                </w:rPr>
                <w:t>BTMA4</w:t>
              </w:r>
              <w:r w:rsidRPr="004F3126">
                <w:rPr>
                  <w:color w:val="1F497D"/>
                </w:rPr>
                <w:t>4</w:t>
              </w:r>
              <w:r w:rsidRPr="004F3126">
                <w:rPr>
                  <w:color w:val="1F497D"/>
                </w:rPr>
                <w:t>4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6856A171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 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5E7C59A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6388EB5B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Pr="005A2FD6" w:rsidR="00FF2F69" w:rsidTr="48AC8E81" w14:paraId="4B6389E2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76D36E9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28463341" w14:textId="77777777">
            <w:pPr>
              <w:pStyle w:val="Credits"/>
            </w:pPr>
            <w:r>
              <w:t>9</w:t>
            </w:r>
            <w:r w:rsidRPr="00032DF5">
              <w:t>9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FF2F69" w:rsidP="00FF2F69" w:rsidRDefault="00FF2F69" w14:paraId="28291876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36">
              <w:r w:rsidRPr="004F3126">
                <w:rPr>
                  <w:color w:val="1F497D"/>
                </w:rPr>
                <w:t>BTMA</w:t>
              </w:r>
              <w:r w:rsidRPr="004F3126">
                <w:rPr>
                  <w:color w:val="1F497D"/>
                </w:rPr>
                <w:t>4</w:t>
              </w:r>
              <w:r w:rsidRPr="004F3126">
                <w:rPr>
                  <w:color w:val="1F497D"/>
                </w:rPr>
                <w:t>4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4B9C2428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402402B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408863A5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</w:tr>
      <w:tr w:rsidRPr="005A2FD6" w:rsidR="00FF2F69" w:rsidTr="48AC8E81" w14:paraId="28322CD0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44AD6DE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4C5D3537" w14:textId="77777777">
            <w:pPr>
              <w:pStyle w:val="Credits"/>
            </w:pPr>
            <w:r>
              <w:t>10</w:t>
            </w:r>
            <w:r w:rsidRPr="00032DF5">
              <w:t>2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FF2F69" w:rsidP="00FF2F69" w:rsidRDefault="00FF2F69" w14:paraId="2ECF6F13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37">
              <w:r w:rsidRPr="004F3126">
                <w:rPr>
                  <w:color w:val="1F497D"/>
                </w:rPr>
                <w:t>COM</w:t>
              </w:r>
              <w:r w:rsidRPr="004F3126">
                <w:rPr>
                  <w:color w:val="1F497D"/>
                </w:rPr>
                <w:t>P</w:t>
              </w:r>
              <w:r w:rsidRPr="004F3126">
                <w:rPr>
                  <w:color w:val="1F497D"/>
                </w:rPr>
                <w:t>361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66E4FB8D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79932D4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1E3D13ED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Pr="005A2FD6" w:rsidR="00FF2F69" w:rsidTr="48AC8E81" w14:paraId="2E3CC401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7EDE68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6CB0AC84" w14:textId="77777777">
            <w:pPr>
              <w:pStyle w:val="Credits"/>
            </w:pPr>
            <w:r>
              <w:t>10</w:t>
            </w:r>
            <w:r w:rsidRPr="00032DF5">
              <w:t>5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FF2F69" w:rsidP="00FF2F69" w:rsidRDefault="00FF2F69" w14:paraId="50D732FF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38">
              <w:r w:rsidRPr="004F3126">
                <w:rPr>
                  <w:rFonts w:eastAsia="Times New Roman"/>
                  <w:color w:val="1F497D"/>
                  <w:szCs w:val="22"/>
                </w:rPr>
                <w:t>MGSC41</w:t>
              </w:r>
              <w:r w:rsidRPr="004F3126">
                <w:rPr>
                  <w:rFonts w:eastAsia="Times New Roman"/>
                  <w:color w:val="1F497D"/>
                  <w:szCs w:val="22"/>
                </w:rPr>
                <w:t>9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6ACC41F7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Maj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390B9F0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0DE1E5E2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</w:tr>
      <w:tr w:rsidRPr="005A2FD6" w:rsidR="00FF2F69" w:rsidTr="48AC8E81" w14:paraId="7521A515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6C3816F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r/S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3ED67300" w14:textId="77777777">
            <w:pPr>
              <w:pStyle w:val="Credits"/>
            </w:pPr>
            <w:r>
              <w:t>10</w:t>
            </w:r>
            <w:r w:rsidRPr="00032DF5">
              <w:t>8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44069C58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4CA8B189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Elective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7EAFBF3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FF2F69" w:rsidP="00FF2F69" w:rsidRDefault="00FF2F69" w14:paraId="37488BA2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4F3126">
              <w:rPr>
                <w:rFonts w:eastAsia="Times New Roman"/>
                <w:color w:val="1F497D"/>
                <w:szCs w:val="22"/>
              </w:rPr>
              <w:t>See list below</w:t>
            </w:r>
          </w:p>
        </w:tc>
      </w:tr>
      <w:tr w:rsidRPr="005A2FD6" w:rsidR="00FF2F69" w:rsidTr="48AC8E81" w14:paraId="34AF0E34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26C711A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Jr/S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3DFD6420" w14:textId="77777777">
            <w:pPr>
              <w:pStyle w:val="Credits"/>
            </w:pPr>
            <w:r>
              <w:t>11</w:t>
            </w:r>
            <w:r w:rsidRPr="00032DF5">
              <w:t>1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3CF6F066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68714B8C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BTM</w:t>
            </w:r>
            <w:r w:rsidRPr="005A2FD6">
              <w:rPr>
                <w:rFonts w:eastAsia="Times New Roman"/>
                <w:szCs w:val="22"/>
              </w:rPr>
              <w:t xml:space="preserve"> Elective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5D6C398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FF2F69" w:rsidP="00FF2F69" w:rsidRDefault="00FF2F69" w14:paraId="1BE82A64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4F3126">
              <w:rPr>
                <w:rFonts w:eastAsia="Times New Roman"/>
                <w:color w:val="1F497D"/>
                <w:szCs w:val="22"/>
              </w:rPr>
              <w:t>See list below</w:t>
            </w:r>
          </w:p>
        </w:tc>
      </w:tr>
      <w:tr w:rsidRPr="005A2FD6" w:rsidR="00FF2F69" w:rsidTr="48AC8E81" w14:paraId="2E1D9729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3AC0AC7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0CA6422E" w14:textId="77777777">
            <w:pPr>
              <w:pStyle w:val="Credits"/>
            </w:pPr>
            <w:r>
              <w:t>11</w:t>
            </w:r>
            <w:r w:rsidRPr="00032DF5">
              <w:t>4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6145A178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5A2FD6">
              <w:rPr>
                <w:rFonts w:eastAsia="Times New Roman"/>
                <w:color w:val="1F497D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475072B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Option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744E264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751E7FE6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39">
              <w:proofErr w:type="gramStart"/>
              <w:r w:rsidRPr="005A2FD6">
                <w:rPr>
                  <w:rFonts w:eastAsia="Times New Roman"/>
                  <w:color w:val="1F497D"/>
                  <w:szCs w:val="22"/>
                  <w:u w:val="single"/>
                </w:rPr>
                <w:t>Non Busin</w:t>
              </w:r>
              <w:r w:rsidRPr="005A2FD6">
                <w:rPr>
                  <w:rFonts w:eastAsia="Times New Roman"/>
                  <w:color w:val="1F497D"/>
                  <w:szCs w:val="22"/>
                  <w:u w:val="single"/>
                </w:rPr>
                <w:t>e</w:t>
              </w:r>
              <w:r w:rsidRPr="005A2FD6">
                <w:rPr>
                  <w:rFonts w:eastAsia="Times New Roman"/>
                  <w:color w:val="1F497D"/>
                  <w:szCs w:val="22"/>
                  <w:u w:val="single"/>
                </w:rPr>
                <w:t>ss</w:t>
              </w:r>
              <w:proofErr w:type="gramEnd"/>
              <w:r w:rsidRPr="005A2FD6">
                <w:rPr>
                  <w:rFonts w:eastAsia="Times New Roman"/>
                  <w:color w:val="1F497D"/>
                  <w:szCs w:val="22"/>
                  <w:u w:val="single"/>
                </w:rPr>
                <w:t xml:space="preserve"> &amp; Administrative Studies</w:t>
              </w:r>
            </w:hyperlink>
            <w:r>
              <w:rPr>
                <w:rFonts w:eastAsia="Times New Roman"/>
                <w:color w:val="1F497D"/>
                <w:szCs w:val="22"/>
                <w:u w:val="single"/>
              </w:rPr>
              <w:t>**</w:t>
            </w:r>
          </w:p>
        </w:tc>
      </w:tr>
      <w:tr w:rsidRPr="005A2FD6" w:rsidR="00FF2F69" w:rsidTr="48AC8E81" w14:paraId="2390615F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403CDC6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79E14E4F" w14:textId="77777777">
            <w:pPr>
              <w:pStyle w:val="Credits"/>
            </w:pPr>
            <w:r>
              <w:t>11</w:t>
            </w:r>
            <w:r w:rsidRPr="00032DF5">
              <w:t>7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F2F69" w:rsidP="00FF2F69" w:rsidRDefault="00FF2F69" w14:paraId="5386318C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40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0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4</w:t>
              </w:r>
            </w:hyperlink>
            <w:r w:rsidRPr="00754AB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FF2F69" w:rsidP="00FF2F69" w:rsidRDefault="00FF2F69" w14:paraId="5E27A3A5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Required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FF2F69" w:rsidP="00FF2F69" w:rsidRDefault="00FF2F69" w14:paraId="31BDDE5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F56D2" w:rsidR="00FF2F69" w:rsidP="000979D9" w:rsidRDefault="00FF2F69" w14:paraId="5C076A93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r>
              <w:rPr>
                <w:position w:val="-2"/>
                <w:sz w:val="17"/>
                <w:szCs w:val="17"/>
              </w:rPr>
              <w:t>Capstone I</w:t>
            </w:r>
          </w:p>
        </w:tc>
      </w:tr>
      <w:tr w:rsidRPr="005A2FD6" w:rsidR="00FF2F69" w:rsidTr="48AC8E81" w14:paraId="0BE3705D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F2F69" w:rsidP="00FF2F69" w:rsidRDefault="00FF2F69" w14:paraId="74F4366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5A2FD6">
              <w:rPr>
                <w:rFonts w:eastAsia="Times New Roman"/>
                <w:szCs w:val="22"/>
              </w:rPr>
              <w:t>Senior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32DF5" w:rsidR="00FF2F69" w:rsidP="00FF2F69" w:rsidRDefault="00FF2F69" w14:paraId="57D8E749" w14:textId="77777777">
            <w:pPr>
              <w:pStyle w:val="Credits"/>
            </w:pPr>
            <w:r>
              <w:t>12</w:t>
            </w:r>
            <w:r w:rsidRPr="00032DF5">
              <w:t>0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54ABE" w:rsidR="00FF2F69" w:rsidP="00FF2F69" w:rsidRDefault="00FF2F69" w14:paraId="372DC6BE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41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0</w:t>
              </w:r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5</w:t>
              </w:r>
            </w:hyperlink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FF2F69" w:rsidP="00FF2F69" w:rsidRDefault="00FF2F69" w14:paraId="722E3E1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>
              <w:rPr>
                <w:rFonts w:eastAsia="Times New Roman"/>
                <w:position w:val="-2"/>
                <w:sz w:val="17"/>
                <w:szCs w:val="17"/>
              </w:rPr>
              <w:t>*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FF2F69" w:rsidP="00FF2F69" w:rsidRDefault="00FF2F69" w14:paraId="7310D4B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FF2F69" w:rsidP="00FF2F69" w:rsidRDefault="00FF2F69" w14:paraId="67BE558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91F3B">
              <w:rPr>
                <w:color w:val="1F497D"/>
                <w:position w:val="-2"/>
                <w:sz w:val="17"/>
                <w:szCs w:val="17"/>
              </w:rPr>
              <w:t xml:space="preserve">Capstone II </w:t>
            </w:r>
            <w:r>
              <w:rPr>
                <w:color w:val="1F497D"/>
                <w:position w:val="-2"/>
                <w:sz w:val="17"/>
                <w:szCs w:val="17"/>
              </w:rPr>
              <w:t xml:space="preserve">- </w:t>
            </w:r>
            <w:r w:rsidRPr="00E91F3B">
              <w:rPr>
                <w:color w:val="1F497D"/>
                <w:position w:val="-2"/>
                <w:sz w:val="17"/>
                <w:szCs w:val="17"/>
              </w:rPr>
              <w:t>Last course completed – Must be taken with AU</w:t>
            </w:r>
          </w:p>
        </w:tc>
      </w:tr>
    </w:tbl>
    <w:p w:rsidR="00F478E9" w:rsidP="00F478E9" w:rsidRDefault="00F478E9" w14:paraId="2F5A573C" w14:textId="77777777"/>
    <w:p w:rsidR="00F478E9" w:rsidP="00030BAE" w:rsidRDefault="00F478E9" w14:paraId="37D15C29" w14:textId="77777777">
      <w:pPr>
        <w:pStyle w:val="TableText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9048"/>
      </w:tblGrid>
      <w:tr w:rsidRPr="005A2FD6" w:rsidR="00885172" w:rsidTr="48AC8E81" w14:paraId="4702CEA8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885172" w:rsidP="000979D9" w:rsidRDefault="00504D44" w14:paraId="75C94FAE" w14:textId="77777777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>
              <w:rPr>
                <w:rFonts w:eastAsia="Times New Roman"/>
                <w:color w:val="1F497D"/>
                <w:position w:val="-3"/>
                <w:szCs w:val="16"/>
              </w:rPr>
              <w:t>*</w:t>
            </w:r>
            <w:r w:rsidRPr="00885172" w:rsidR="00885172">
              <w:rPr>
                <w:rFonts w:eastAsia="Times New Roman"/>
                <w:color w:val="1F497D"/>
                <w:position w:val="-3"/>
                <w:szCs w:val="16"/>
              </w:rPr>
              <w:t>Note: Program requires 12 credits at the 400-level</w:t>
            </w:r>
            <w:r w:rsidR="000979D9">
              <w:rPr>
                <w:rFonts w:eastAsia="Times New Roman"/>
                <w:color w:val="1F497D"/>
                <w:position w:val="-3"/>
                <w:szCs w:val="16"/>
              </w:rPr>
              <w:t xml:space="preserve"> (including </w:t>
            </w:r>
            <w:hyperlink w:history="1" r:id="rId42">
              <w:r w:rsidRPr="00716A59" w:rsidR="00BE4CA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  <w:r w:rsidR="000979D9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)</w:t>
            </w:r>
            <w:r w:rsidRPr="00885172" w:rsidR="00885172">
              <w:rPr>
                <w:rFonts w:eastAsia="Times New Roman"/>
                <w:color w:val="1F497D"/>
                <w:position w:val="-3"/>
                <w:szCs w:val="16"/>
              </w:rPr>
              <w:t>.</w:t>
            </w:r>
          </w:p>
        </w:tc>
      </w:tr>
      <w:tr w:rsidRPr="005A2FD6" w:rsidR="00030BAE" w:rsidTr="48AC8E81" w14:paraId="20D8F7F2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48AC8E81" w:rsidRDefault="000C5CDC" w14:paraId="51BED407" w14:textId="77777777">
            <w:pPr>
              <w:pStyle w:val="TableText"/>
              <w:rPr>
                <w:rFonts w:eastAsia="Times New Roman"/>
                <w:color w:val="1F497D"/>
                <w:position w:val="-3"/>
              </w:rPr>
            </w:pPr>
            <w:r w:rsidRPr="48AC8E81" w:rsidR="000C5CDC">
              <w:rPr>
                <w:rFonts w:eastAsia="Times New Roman"/>
                <w:color w:val="1F497D"/>
                <w:position w:val="-3"/>
              </w:rPr>
              <w:t>*</w:t>
            </w:r>
            <w:r w:rsidRPr="48AC8E81" w:rsidR="00504D44">
              <w:rPr>
                <w:rFonts w:eastAsia="Times New Roman"/>
                <w:color w:val="1F497D"/>
                <w:position w:val="-3"/>
              </w:rPr>
              <w:t>*</w:t>
            </w:r>
            <w:r w:rsidRPr="48AC8E81" w:rsidR="00F478E9">
              <w:rPr>
                <w:rFonts w:eastAsia="Times New Roman" w:cs="Arial"/>
                <w:color w:val="1F497D"/>
                <w:lang w:val="en-CA"/>
              </w:rPr>
              <w:t xml:space="preserve"> PHIL333 or PHIL337 is strongly recommended if not already taken within the diploma.</w:t>
            </w:r>
          </w:p>
        </w:tc>
      </w:tr>
      <w:tr w:rsidRPr="005A2FD6" w:rsidR="000C5CDC" w:rsidTr="48AC8E81" w14:paraId="0D411438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BDD6EE" w:themeFill="accent5" w:themeFillTint="66"/>
            <w:tcMar>
              <w:top w:w="45" w:type="dxa"/>
              <w:bottom w:w="45" w:type="dxa"/>
            </w:tcMar>
            <w:vAlign w:val="center"/>
          </w:tcPr>
          <w:p w:rsidRPr="00950409" w:rsidR="00504D44" w:rsidP="00504D44" w:rsidRDefault="00504D44" w14:paraId="3EACCBDE" w14:textId="77777777">
            <w:pPr>
              <w:pStyle w:val="TableText"/>
            </w:pPr>
            <w:r w:rsidRPr="00950409">
              <w:rPr>
                <w:rFonts w:eastAsia="Times New Roman"/>
                <w:b/>
                <w:szCs w:val="22"/>
              </w:rPr>
              <w:t>Residency requirement</w:t>
            </w:r>
            <w:r w:rsidRPr="00950409">
              <w:rPr>
                <w:rFonts w:eastAsia="Times New Roman"/>
                <w:szCs w:val="22"/>
              </w:rPr>
              <w:t xml:space="preserve">. </w:t>
            </w:r>
            <w:r w:rsidRPr="00950409">
              <w:t xml:space="preserve">A minimum of 30 credits must be obtained through Athabasca University in senior (300 or 400 level) courses.  These 30 credits must include </w:t>
            </w:r>
            <w:hyperlink w:history="1" r:id="rId43">
              <w:r w:rsidRPr="006D4E46">
                <w:rPr>
                  <w:rStyle w:val="Hyperlink"/>
                  <w:position w:val="-2"/>
                  <w:szCs w:val="17"/>
                </w:rPr>
                <w:t>ADMN405</w:t>
              </w:r>
            </w:hyperlink>
            <w:r w:rsidRPr="006D4E46">
              <w:rPr>
                <w:color w:val="1F497D"/>
                <w:position w:val="-2"/>
                <w:szCs w:val="17"/>
              </w:rPr>
              <w:t xml:space="preserve"> </w:t>
            </w:r>
            <w:r w:rsidRPr="00950409">
              <w:t>plus 12 credits from the list of required courses for Years 3 and 4</w:t>
            </w:r>
          </w:p>
          <w:p w:rsidRPr="005A2FD6" w:rsidR="000C5CDC" w:rsidP="000979D9" w:rsidRDefault="00504D44" w14:paraId="0615CC08" w14:textId="77777777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 w:rsidRPr="00950409">
              <w:t>(A maximum of 1</w:t>
            </w:r>
            <w:r w:rsidR="000979D9">
              <w:t>5</w:t>
            </w:r>
            <w:r w:rsidRPr="00950409">
              <w:t xml:space="preserve"> credits can be transferred in for the required courses in years 3 &amp; 4).</w:t>
            </w:r>
            <w:r w:rsidRPr="00950409" w:rsidR="000979D9">
              <w:t xml:space="preserve"> ***</w:t>
            </w:r>
          </w:p>
        </w:tc>
      </w:tr>
    </w:tbl>
    <w:p w:rsidRPr="005A2FD6" w:rsidR="00F478E9" w:rsidP="00030BAE" w:rsidRDefault="00F478E9" w14:paraId="14B15C7F" w14:textId="77777777">
      <w:pPr>
        <w:pStyle w:val="TableText"/>
        <w:rPr>
          <w:color w:val="1F497D"/>
          <w:sz w:val="20"/>
          <w:szCs w:val="20"/>
        </w:rPr>
      </w:pPr>
    </w:p>
    <w:p w:rsidRPr="005A2FD6" w:rsidR="00F478E9" w:rsidP="00030BAE" w:rsidRDefault="00F478E9" w14:paraId="733637CB" w14:textId="77777777">
      <w:pPr>
        <w:pStyle w:val="TableText"/>
        <w:rPr>
          <w:color w:val="1F497D"/>
          <w:sz w:val="20"/>
          <w:szCs w:val="20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7613"/>
        <w:gridCol w:w="1435"/>
      </w:tblGrid>
      <w:tr w:rsidRPr="005A2FD6" w:rsidR="00030BAE" w:rsidTr="005A2FD6" w14:paraId="7124E8AC" w14:textId="77777777">
        <w:tc>
          <w:tcPr>
            <w:tcW w:w="0" w:type="auto"/>
            <w:gridSpan w:val="2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157051" w14:paraId="020767C7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>
              <w:rPr>
                <w:rFonts w:eastAsia="Times New Roman"/>
                <w:b/>
                <w:color w:val="1F497D"/>
                <w:position w:val="-3"/>
                <w:szCs w:val="16"/>
              </w:rPr>
              <w:t>BTM</w:t>
            </w:r>
            <w:r w:rsidRPr="005A2FD6" w:rsidR="00F478E9">
              <w:rPr>
                <w:rFonts w:eastAsia="Times New Roman"/>
                <w:b/>
                <w:color w:val="1F497D"/>
                <w:position w:val="-3"/>
                <w:szCs w:val="16"/>
              </w:rPr>
              <w:t xml:space="preserve"> Major Electives</w:t>
            </w:r>
            <w:r w:rsidR="004205E3">
              <w:rPr>
                <w:rFonts w:eastAsia="Times New Roman"/>
                <w:color w:val="1F497D"/>
                <w:position w:val="-3"/>
                <w:szCs w:val="16"/>
              </w:rPr>
              <w:t xml:space="preserve"> (Select 6</w:t>
            </w:r>
            <w:r w:rsidRPr="005A2FD6" w:rsidR="00F478E9">
              <w:rPr>
                <w:rFonts w:eastAsia="Times New Roman"/>
                <w:color w:val="1F497D"/>
                <w:position w:val="-3"/>
                <w:szCs w:val="16"/>
              </w:rPr>
              <w:t xml:space="preserve"> credits from the following)</w:t>
            </w:r>
          </w:p>
        </w:tc>
      </w:tr>
      <w:tr w:rsidRPr="005A2FD6" w:rsidR="00030BAE" w:rsidTr="005A2FD6" w14:paraId="35A259B8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F478E9" w14:paraId="2FFF1536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w:history="1" r:id="rId44"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CM</w:t>
              </w:r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I</w:t>
              </w:r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S214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ustom Applications with Visual Basic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F478E9" w14:paraId="67DD736F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Pr="005A2FD6" w:rsidR="00030BAE" w:rsidTr="005A2FD6" w14:paraId="5B29A874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F478E9" w14:paraId="3058AD01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w:history="1" r:id="rId45"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COMP</w:t>
              </w:r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2</w:t>
              </w:r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66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Introduction to Web Programming</w:t>
            </w:r>
            <w:r w:rsidRPr="005A2FD6">
              <w:rPr>
                <w:rFonts w:eastAsia="Times New Roman"/>
                <w:i/>
                <w:color w:val="1F497D"/>
                <w:position w:val="-3"/>
                <w:szCs w:val="16"/>
              </w:rPr>
              <w:br/>
            </w:r>
            <w:r w:rsidRPr="005A2FD6">
              <w:rPr>
                <w:rFonts w:eastAsia="Times New Roman"/>
                <w:i/>
                <w:color w:val="1F497D"/>
                <w:position w:val="-3"/>
                <w:szCs w:val="16"/>
              </w:rPr>
              <w:t>or</w:t>
            </w:r>
            <w:hyperlink w:history="1" r:id="rId46"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br/>
              </w:r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COM</w:t>
              </w:r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P</w:t>
              </w:r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268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Introduction to Computer Programming (JAVA)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F478E9" w14:paraId="54F1CBF0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Pr="005A2FD6" w:rsidR="009822CC" w:rsidTr="005A2FD6" w14:paraId="5375A5D6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030BAE" w:rsidRDefault="009822CC" w14:paraId="6830440D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w:history="1" r:id="rId47">
              <w:r w:rsidRPr="00144513">
                <w:rPr>
                  <w:color w:val="1F497D"/>
                </w:rPr>
                <w:t>MGSC</w:t>
              </w:r>
              <w:r w:rsidRPr="00144513">
                <w:rPr>
                  <w:color w:val="1F497D"/>
                </w:rPr>
                <w:t>4</w:t>
              </w:r>
              <w:r w:rsidRPr="00144513">
                <w:rPr>
                  <w:color w:val="1F497D"/>
                </w:rPr>
                <w:t>0</w:t>
              </w:r>
              <w:r w:rsidRPr="00144513">
                <w:rPr>
                  <w:color w:val="1F497D"/>
                </w:rPr>
                <w:t>5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</w:t>
            </w:r>
            <w:r w:rsidRPr="00144513">
              <w:rPr>
                <w:rFonts w:eastAsia="Times New Roman"/>
                <w:color w:val="1F497D"/>
                <w:position w:val="-2"/>
                <w:sz w:val="17"/>
                <w:szCs w:val="17"/>
              </w:rPr>
              <w:t>Quantitative</w:t>
            </w:r>
            <w:r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Approaches to Decision Making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822CC" w:rsidP="00030BAE" w:rsidRDefault="009822CC" w14:paraId="1EAFA5BA" w14:textId="77777777">
            <w:pPr>
              <w:pStyle w:val="TableText"/>
              <w:rPr>
                <w:rFonts w:eastAsia="Times New Roman"/>
                <w:color w:val="1F497D"/>
                <w:position w:val="-3"/>
                <w:szCs w:val="16"/>
              </w:rPr>
            </w:pPr>
            <w:r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Pr="005A2FD6" w:rsidR="00030BAE" w:rsidTr="005A2FD6" w14:paraId="7BF77B47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F478E9" w14:paraId="6367F7B4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hyperlink w:history="1" r:id="rId48"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MGSC</w:t>
              </w:r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4</w:t>
              </w:r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18</w:t>
              </w:r>
            </w:hyperlink>
            <w:r w:rsidRPr="004F3126">
              <w:rPr>
                <w:rFonts w:eastAsia="Times New Roman"/>
                <w:color w:val="1F497D"/>
                <w:position w:val="-3"/>
                <w:szCs w:val="16"/>
              </w:rPr>
              <w:t xml:space="preserve"> </w:t>
            </w: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Supply Chain Management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F478E9" w:rsidP="00030BAE" w:rsidRDefault="00F478E9" w14:paraId="2696A2FD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Pr="005A2FD6" w:rsidR="009822CC" w:rsidTr="005A2FD6" w14:paraId="4D66F2D2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F3126" w:rsidR="009822CC" w:rsidP="009822CC" w:rsidRDefault="009822CC" w14:paraId="60415BE9" w14:textId="77777777">
            <w:pPr>
              <w:pStyle w:val="TableText"/>
            </w:pPr>
            <w:hyperlink w:history="1" r:id="rId49"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M</w:t>
              </w:r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K</w:t>
              </w:r>
              <w:r w:rsidRPr="004F3126">
                <w:rPr>
                  <w:rFonts w:eastAsia="Times New Roman"/>
                  <w:color w:val="1F497D"/>
                  <w:position w:val="-3"/>
                  <w:szCs w:val="16"/>
                </w:rPr>
                <w:t>TG410</w:t>
              </w:r>
            </w:hyperlink>
            <w:r w:rsidRPr="004F3126">
              <w:rPr>
                <w:rFonts w:eastAsia="Times New Roman"/>
                <w:color w:val="1F497D"/>
                <w:position w:val="-3"/>
                <w:szCs w:val="16"/>
              </w:rPr>
              <w:t xml:space="preserve"> e-Marketing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4D7A9B" w:rsidR="009822CC" w:rsidP="009822CC" w:rsidRDefault="009822CC" w14:paraId="466FE312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3 credits</w:t>
            </w:r>
          </w:p>
        </w:tc>
      </w:tr>
      <w:tr w:rsidRPr="005A2FD6" w:rsidR="00957D2E" w:rsidTr="005A2FD6" w14:paraId="4FE5D7AF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957D2E" w:rsidP="00957D2E" w:rsidRDefault="00957D2E" w14:paraId="017E2E7F" w14:textId="77777777">
            <w:pPr>
              <w:pStyle w:val="TableText"/>
            </w:pPr>
            <w:r>
              <w:t xml:space="preserve">Any 300 or 400 level </w:t>
            </w:r>
            <w:hyperlink w:history="1" r:id="rId50">
              <w:r w:rsidRPr="00754ABE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BTMA</w:t>
              </w:r>
            </w:hyperlink>
            <w:r w:rsidRPr="00754ABE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</w:t>
            </w:r>
            <w:r>
              <w:t>courses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957D2E" w:rsidP="00957D2E" w:rsidRDefault="00957D2E" w14:paraId="60CA6732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3 credits</w:t>
            </w:r>
          </w:p>
        </w:tc>
      </w:tr>
      <w:tr w:rsidRPr="005A2FD6" w:rsidR="00957D2E" w:rsidTr="005A2FD6" w14:paraId="223193DB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57D2E" w:rsidP="00957D2E" w:rsidRDefault="00957D2E" w14:paraId="3F9036CE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Any 300 or 400 level </w:t>
            </w:r>
            <w:hyperlink w:history="1" r:id="rId51">
              <w:r w:rsidRPr="00754ABE">
                <w:rPr>
                  <w:rFonts w:eastAsia="Times New Roman"/>
                  <w:color w:val="1F497D"/>
                  <w:position w:val="-3"/>
                  <w:szCs w:val="16"/>
                </w:rPr>
                <w:t>CMIS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ourses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57D2E" w:rsidP="00957D2E" w:rsidRDefault="00957D2E" w14:paraId="1A935BB3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Pr="005A2FD6" w:rsidR="00957D2E" w:rsidTr="005A2FD6" w14:paraId="3AB60AA9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57D2E" w:rsidP="00957D2E" w:rsidRDefault="00957D2E" w14:paraId="63020A61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Any 300 or 400 level </w:t>
            </w:r>
            <w:hyperlink w:history="1" r:id="rId52">
              <w:r w:rsidRPr="000865A8">
                <w:rPr>
                  <w:rStyle w:val="Hyperlink"/>
                  <w:rFonts w:eastAsia="Times New Roman"/>
                  <w:color w:val="1F4E79"/>
                  <w:position w:val="-3"/>
                  <w:szCs w:val="16"/>
                  <w:u w:val="none"/>
                </w:rPr>
                <w:t>COMP</w:t>
              </w:r>
            </w:hyperlink>
            <w:r w:rsidRPr="004F3126">
              <w:rPr>
                <w:rFonts w:eastAsia="Times New Roman"/>
                <w:color w:val="1F497D"/>
                <w:position w:val="-3"/>
                <w:szCs w:val="16"/>
              </w:rPr>
              <w:t xml:space="preserve"> </w:t>
            </w: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courses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57D2E" w:rsidP="00957D2E" w:rsidRDefault="00957D2E" w14:paraId="60551290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  <w:tr w:rsidRPr="005A2FD6" w:rsidR="00957D2E" w:rsidTr="005A2FD6" w14:paraId="305FEE72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57D2E" w:rsidP="00957D2E" w:rsidRDefault="00957D2E" w14:paraId="74C3C1E5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Any 300 or 400 level </w:t>
            </w:r>
            <w:hyperlink w:history="1" r:id="rId53">
              <w:r w:rsidRPr="00754ABE">
                <w:rPr>
                  <w:rFonts w:eastAsia="Times New Roman"/>
                  <w:color w:val="1F497D"/>
                  <w:position w:val="-3"/>
                  <w:szCs w:val="16"/>
                </w:rPr>
                <w:t>ECOM</w:t>
              </w:r>
            </w:hyperlink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 xml:space="preserve"> courses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A2FD6" w:rsidR="00957D2E" w:rsidP="00957D2E" w:rsidRDefault="00957D2E" w14:paraId="14F2597E" w14:textId="77777777">
            <w:pPr>
              <w:pStyle w:val="TableText"/>
              <w:rPr>
                <w:rFonts w:eastAsia="Times New Roman"/>
                <w:color w:val="1F497D"/>
                <w:szCs w:val="16"/>
              </w:rPr>
            </w:pPr>
            <w:r w:rsidRPr="005A2FD6">
              <w:rPr>
                <w:rFonts w:eastAsia="Times New Roman"/>
                <w:color w:val="1F497D"/>
                <w:position w:val="-3"/>
                <w:szCs w:val="16"/>
              </w:rPr>
              <w:t>3 credits</w:t>
            </w:r>
          </w:p>
        </w:tc>
      </w:tr>
    </w:tbl>
    <w:p w:rsidR="00F478E9" w:rsidP="00F478E9" w:rsidRDefault="00F478E9" w14:paraId="6B4B63AD" w14:textId="77777777"/>
    <w:p w:rsidRPr="00C65938" w:rsidR="00F478E9" w:rsidP="00CF45E8" w:rsidRDefault="00F478E9" w14:paraId="463BE300" w14:textId="77777777">
      <w:pPr>
        <w:ind w:hanging="142"/>
        <w:rPr>
          <w:rFonts w:cs="Arial"/>
        </w:rPr>
      </w:pPr>
    </w:p>
    <w:sectPr w:rsidRPr="00C65938" w:rsidR="00F478E9" w:rsidSect="00FA72AF">
      <w:headerReference w:type="even" r:id="rId54"/>
      <w:headerReference w:type="default" r:id="rId55"/>
      <w:footerReference w:type="even" r:id="rId56"/>
      <w:footerReference w:type="default" r:id="rId57"/>
      <w:pgSz w:w="12240" w:h="15840" w:orient="portrait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2027E" w:rsidP="007204D7" w:rsidRDefault="00E2027E" w14:paraId="43AF06C1" w14:textId="77777777">
      <w:r>
        <w:separator/>
      </w:r>
    </w:p>
  </w:endnote>
  <w:endnote w:type="continuationSeparator" w:id="0">
    <w:p w:rsidR="00E2027E" w:rsidP="007204D7" w:rsidRDefault="00E2027E" w14:paraId="029DE78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C5CDC" w:rsidP="00360779" w:rsidRDefault="000C5CDC" w14:paraId="4384658D" w14:textId="77777777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</w:r>
    <w:r>
      <w:t>[Type text]</w:t>
    </w:r>
    <w:r>
      <w:tab/>
    </w:r>
    <w:r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D2FC3" w:rsidR="000C5CDC" w:rsidP="00FA72AF" w:rsidRDefault="0091773C" w14:paraId="1BB82FCF" w14:textId="77777777">
    <w:pPr>
      <w:pStyle w:val="Footer"/>
      <w:jc w:val="right"/>
    </w:pPr>
    <w:r>
      <w:rPr>
        <w:noProof/>
      </w:rPr>
      <w:pict w14:anchorId="37B873FC">
        <v:shapetype id="_x0000_t202" coordsize="21600,21600" o:spt="202" path="m,l,21600r21600,l21600,xe">
          <v:stroke joinstyle="miter"/>
          <v:path gradientshapeok="t" o:connecttype="rect"/>
        </v:shapetype>
        <v:shape id="Text Box 3" style="position:absolute;left:0;text-align:left;margin-left:261pt;margin-top:31.7pt;width:180pt;height:27pt;z-index:2;visibility:visible;mso-width-relative:margin;mso-height-relative:margin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">
          <v:textbox>
            <w:txbxContent>
              <w:p w:rsidR="000C5CDC" w:rsidP="00FA72AF" w:rsidRDefault="000C5CDC" w14:paraId="40C7E90E" w14:textId="77777777">
                <w:pPr>
                  <w:jc w:val="right"/>
                </w:pPr>
                <w:r w:rsidRPr="00F33AE1">
                  <w:rPr>
                    <w:rFonts w:ascii="Georgia" w:hAnsi="Georgia" w:eastAsia="Times New Roman"/>
                    <w:color w:val="F37321"/>
                    <w:szCs w:val="20"/>
                    <w:shd w:val="clear" w:color="auto" w:fill="FFFFFF"/>
                  </w:rPr>
                  <w:t xml:space="preserve">Focused on the future of </w:t>
                </w:r>
                <w:proofErr w:type="gramStart"/>
                <w:r w:rsidRPr="00F33AE1">
                  <w:rPr>
                    <w:rFonts w:ascii="Georgia" w:hAnsi="Georgia" w:eastAsia="Times New Roman"/>
                    <w:color w:val="F37321"/>
                    <w:szCs w:val="20"/>
                    <w:shd w:val="clear" w:color="auto" w:fill="FFFFFF"/>
                  </w:rPr>
                  <w:t>learning</w:t>
                </w:r>
                <w:proofErr w:type="gramEnd"/>
              </w:p>
            </w:txbxContent>
          </v:textbox>
        </v:shape>
      </w:pict>
    </w:r>
    <w:r>
      <w:rPr>
        <w:noProof/>
      </w:rPr>
      <w:pict w14:anchorId="3A464C8F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3" style="position:absolute;left:0;text-align:left;margin-left:0;margin-top:31.7pt;width:81pt;height:32.3pt;z-index:1;visibility:visible;mso-wrap-edited:f" o:spid="_x0000_s1025" type="#_x0000_t75">
          <v:imagedata o:title="" r:id="rId1"/>
        </v:shape>
      </w:pict>
    </w:r>
    <w:r w:rsidRPr="00F33AE1" w:rsidR="000C5CDC">
      <w:rPr>
        <w:rFonts w:ascii="Georgia" w:hAnsi="Georgia" w:eastAsia="Times New Roman"/>
        <w:color w:val="F37321"/>
        <w:szCs w:val="20"/>
        <w:shd w:val="clear" w:color="auto" w:fill="FFFFFF"/>
      </w:rPr>
      <w:t>.</w:t>
    </w:r>
    <w:r w:rsidRPr="00B77DC4">
      <w:rPr>
        <w:noProof/>
      </w:rPr>
      <w:pict w14:anchorId="190BDADA">
        <v:shape id="Picture 2" style="width:440.25pt;height:12pt;visibility:visible" o:spid="_x0000_i1025" type="#_x0000_t75">
          <v:imagedata o:title="" r:id="rId2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2027E" w:rsidP="007204D7" w:rsidRDefault="00E2027E" w14:paraId="5B5C8426" w14:textId="77777777">
      <w:r>
        <w:separator/>
      </w:r>
    </w:p>
  </w:footnote>
  <w:footnote w:type="continuationSeparator" w:id="0">
    <w:p w:rsidR="00E2027E" w:rsidP="007204D7" w:rsidRDefault="00E2027E" w14:paraId="36316A6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C5CDC" w:rsidP="00360779" w:rsidRDefault="000C5CDC" w14:paraId="390D5A72" w14:textId="77777777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</w:r>
    <w:r>
      <w:t>[Type text]</w:t>
    </w:r>
    <w:r>
      <w:tab/>
    </w:r>
    <w:r>
      <w:t>[Type text]</w:t>
    </w:r>
  </w:p>
  <w:p w:rsidR="000C5CDC" w:rsidRDefault="000C5CDC" w14:paraId="505388F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360779" w:rsidR="000C5CDC" w:rsidP="00127279" w:rsidRDefault="0091773C" w14:paraId="28EC2156" w14:textId="78FF6148">
    <w:pPr>
      <w:pStyle w:val="PageHeader"/>
    </w:pPr>
    <w:r>
      <w:pict w14:anchorId="133AF9F4">
        <v:shapetype id="_x0000_t202" coordsize="21600,21600" o:spt="202" path="m,l,21600r21600,l21600,xe">
          <v:stroke joinstyle="miter"/>
          <v:path gradientshapeok="t" o:connecttype="rect"/>
        </v:shapetype>
        <v:shape id="Text Box 5" style="position:absolute;left:0;text-align:left;margin-left:-9pt;margin-top:-24.55pt;width:450pt;height:54pt;z-index:-1;visibility:visible;mso-width-relative:margin;mso-height-relative:margin" o:spid="_x0000_s1028" fillcolor="#10325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">
          <v:textbox>
            <w:txbxContent>
              <w:p w:rsidR="000C5CDC" w:rsidP="00FA72AF" w:rsidRDefault="000C5CDC" w14:paraId="35F3E4C3" w14:textId="77777777"/>
            </w:txbxContent>
          </v:textbox>
        </v:shape>
      </w:pict>
    </w:r>
    <w:r>
      <w:pict w14:anchorId="5893C34E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11" style="position:absolute;left:0;text-align:left;margin-left:-8.95pt;margin-top:-14.45pt;width:109.85pt;height:43.95pt;z-index:3;visibility:visible;mso-wrap-edited:f" o:spid="_x0000_s1027" type="#_x0000_t75">
          <v:imagedata cropleft="4230f" croptop="4958f" cropright="16324f" cropbottom="6259f" o:title="" r:id="rId1"/>
        </v:shape>
      </w:pict>
    </w:r>
    <w:r w:rsidRPr="00360779" w:rsidR="000C5CDC">
      <w:t>Program Plan I 20</w:t>
    </w:r>
    <w:r w:rsidR="00754ABE">
      <w:t>2</w:t>
    </w:r>
    <w:r w:rsidR="00B52483">
      <w:t>3</w:t>
    </w:r>
    <w:r w:rsidRPr="00360779" w:rsidR="000C5CDC">
      <w:t xml:space="preserve"> / 20</w:t>
    </w:r>
    <w:r w:rsidR="00BE4CAB">
      <w:t>2</w:t>
    </w:r>
    <w:r w:rsidR="00B52483">
      <w:t>4</w:t>
    </w:r>
  </w:p>
  <w:p w:rsidR="000C5CDC" w:rsidRDefault="000C5CDC" w14:paraId="05C7A82D" w14:textId="77777777">
    <w:pPr>
      <w:pStyle w:val="Header"/>
    </w:pPr>
  </w:p>
  <w:p w:rsidR="000C5CDC" w:rsidP="00373A59" w:rsidRDefault="000C5CDC" w14:paraId="578B8835" w14:textId="77777777">
    <w:pPr>
      <w:pStyle w:val="Header"/>
      <w:ind w:left="-142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zMDAwNzM2tjA1NDJV0lEKTi0uzszPAykwrAUAwiDEzSwAAAA="/>
  </w:docVars>
  <w:rsids>
    <w:rsidRoot w:val="003157DD"/>
    <w:rsid w:val="00004A91"/>
    <w:rsid w:val="0000561C"/>
    <w:rsid w:val="00023B3E"/>
    <w:rsid w:val="00027853"/>
    <w:rsid w:val="00030BAE"/>
    <w:rsid w:val="00041A5D"/>
    <w:rsid w:val="00071530"/>
    <w:rsid w:val="0007503A"/>
    <w:rsid w:val="000865A8"/>
    <w:rsid w:val="000979D9"/>
    <w:rsid w:val="000A2223"/>
    <w:rsid w:val="000A2E9A"/>
    <w:rsid w:val="000A4D67"/>
    <w:rsid w:val="000A4EF8"/>
    <w:rsid w:val="000C5CDC"/>
    <w:rsid w:val="000C6321"/>
    <w:rsid w:val="000F4E42"/>
    <w:rsid w:val="00110300"/>
    <w:rsid w:val="00127279"/>
    <w:rsid w:val="001421A8"/>
    <w:rsid w:val="00151664"/>
    <w:rsid w:val="00157051"/>
    <w:rsid w:val="00163542"/>
    <w:rsid w:val="00163CEF"/>
    <w:rsid w:val="0018384B"/>
    <w:rsid w:val="001A11EA"/>
    <w:rsid w:val="001A1CC4"/>
    <w:rsid w:val="001C173F"/>
    <w:rsid w:val="001C3174"/>
    <w:rsid w:val="001E08BA"/>
    <w:rsid w:val="001E4C32"/>
    <w:rsid w:val="002019BF"/>
    <w:rsid w:val="002844DE"/>
    <w:rsid w:val="00295D49"/>
    <w:rsid w:val="002A37C5"/>
    <w:rsid w:val="002A674F"/>
    <w:rsid w:val="002D1C84"/>
    <w:rsid w:val="002D3216"/>
    <w:rsid w:val="002F029D"/>
    <w:rsid w:val="002F5C13"/>
    <w:rsid w:val="00306AE3"/>
    <w:rsid w:val="00313790"/>
    <w:rsid w:val="0031574F"/>
    <w:rsid w:val="003157DD"/>
    <w:rsid w:val="00320C7D"/>
    <w:rsid w:val="003432FE"/>
    <w:rsid w:val="00346F02"/>
    <w:rsid w:val="00351BFE"/>
    <w:rsid w:val="00354A60"/>
    <w:rsid w:val="00356CC8"/>
    <w:rsid w:val="00360779"/>
    <w:rsid w:val="00365D00"/>
    <w:rsid w:val="003715CB"/>
    <w:rsid w:val="00373A59"/>
    <w:rsid w:val="00383FA6"/>
    <w:rsid w:val="003C2218"/>
    <w:rsid w:val="003F3A20"/>
    <w:rsid w:val="003F7ED3"/>
    <w:rsid w:val="00404180"/>
    <w:rsid w:val="00405889"/>
    <w:rsid w:val="004205E3"/>
    <w:rsid w:val="00437B30"/>
    <w:rsid w:val="004A2159"/>
    <w:rsid w:val="004C779D"/>
    <w:rsid w:val="004D2FC3"/>
    <w:rsid w:val="004D47BF"/>
    <w:rsid w:val="004E0791"/>
    <w:rsid w:val="004F3126"/>
    <w:rsid w:val="004F4FFB"/>
    <w:rsid w:val="00504860"/>
    <w:rsid w:val="00504D44"/>
    <w:rsid w:val="00531544"/>
    <w:rsid w:val="0054390F"/>
    <w:rsid w:val="00575C61"/>
    <w:rsid w:val="005A1F38"/>
    <w:rsid w:val="005A2FD6"/>
    <w:rsid w:val="005D0E50"/>
    <w:rsid w:val="006053E1"/>
    <w:rsid w:val="00626D5F"/>
    <w:rsid w:val="00634BFE"/>
    <w:rsid w:val="006864ED"/>
    <w:rsid w:val="006938D2"/>
    <w:rsid w:val="006956AC"/>
    <w:rsid w:val="006B0404"/>
    <w:rsid w:val="006B357C"/>
    <w:rsid w:val="006B5C70"/>
    <w:rsid w:val="006B7D75"/>
    <w:rsid w:val="006C2AC2"/>
    <w:rsid w:val="006E700D"/>
    <w:rsid w:val="006F1EB8"/>
    <w:rsid w:val="006F4AC0"/>
    <w:rsid w:val="006F5091"/>
    <w:rsid w:val="007204D7"/>
    <w:rsid w:val="00724F85"/>
    <w:rsid w:val="00727965"/>
    <w:rsid w:val="007339AD"/>
    <w:rsid w:val="00746DB1"/>
    <w:rsid w:val="00754ABE"/>
    <w:rsid w:val="00766202"/>
    <w:rsid w:val="007916A1"/>
    <w:rsid w:val="007916C2"/>
    <w:rsid w:val="007A4506"/>
    <w:rsid w:val="007B2D6E"/>
    <w:rsid w:val="007C53E3"/>
    <w:rsid w:val="007C5F48"/>
    <w:rsid w:val="007D604D"/>
    <w:rsid w:val="007F2E4E"/>
    <w:rsid w:val="00814A73"/>
    <w:rsid w:val="00821511"/>
    <w:rsid w:val="00831A40"/>
    <w:rsid w:val="00841C88"/>
    <w:rsid w:val="008468D5"/>
    <w:rsid w:val="0086254B"/>
    <w:rsid w:val="00883FF3"/>
    <w:rsid w:val="00885172"/>
    <w:rsid w:val="008B41AD"/>
    <w:rsid w:val="008B51A7"/>
    <w:rsid w:val="008E197B"/>
    <w:rsid w:val="008E7CA7"/>
    <w:rsid w:val="008F1C4C"/>
    <w:rsid w:val="0090078A"/>
    <w:rsid w:val="0091773C"/>
    <w:rsid w:val="00925439"/>
    <w:rsid w:val="009552D2"/>
    <w:rsid w:val="00957D2E"/>
    <w:rsid w:val="009822CC"/>
    <w:rsid w:val="009829A1"/>
    <w:rsid w:val="00991A17"/>
    <w:rsid w:val="009A08DD"/>
    <w:rsid w:val="009A2E73"/>
    <w:rsid w:val="009A321A"/>
    <w:rsid w:val="009C2D7C"/>
    <w:rsid w:val="009C6306"/>
    <w:rsid w:val="009D00A7"/>
    <w:rsid w:val="009D33CB"/>
    <w:rsid w:val="009F3018"/>
    <w:rsid w:val="00A037DA"/>
    <w:rsid w:val="00A04A06"/>
    <w:rsid w:val="00A11B2B"/>
    <w:rsid w:val="00A207A5"/>
    <w:rsid w:val="00A3483C"/>
    <w:rsid w:val="00A60947"/>
    <w:rsid w:val="00A72D00"/>
    <w:rsid w:val="00A80FF4"/>
    <w:rsid w:val="00AA6012"/>
    <w:rsid w:val="00AA6BD4"/>
    <w:rsid w:val="00AA70F7"/>
    <w:rsid w:val="00AB2F2F"/>
    <w:rsid w:val="00AB550E"/>
    <w:rsid w:val="00AC4347"/>
    <w:rsid w:val="00AF2BD9"/>
    <w:rsid w:val="00AF3B24"/>
    <w:rsid w:val="00B05A8D"/>
    <w:rsid w:val="00B06EC8"/>
    <w:rsid w:val="00B31834"/>
    <w:rsid w:val="00B34499"/>
    <w:rsid w:val="00B36F6D"/>
    <w:rsid w:val="00B52483"/>
    <w:rsid w:val="00B5761D"/>
    <w:rsid w:val="00B904D7"/>
    <w:rsid w:val="00BA1EB9"/>
    <w:rsid w:val="00BB5399"/>
    <w:rsid w:val="00BD149D"/>
    <w:rsid w:val="00BE0E4C"/>
    <w:rsid w:val="00BE1F84"/>
    <w:rsid w:val="00BE4CAB"/>
    <w:rsid w:val="00C1014E"/>
    <w:rsid w:val="00C24C8C"/>
    <w:rsid w:val="00C47869"/>
    <w:rsid w:val="00C515FE"/>
    <w:rsid w:val="00C51914"/>
    <w:rsid w:val="00C65938"/>
    <w:rsid w:val="00C6684E"/>
    <w:rsid w:val="00C91BCA"/>
    <w:rsid w:val="00C97676"/>
    <w:rsid w:val="00CB6B25"/>
    <w:rsid w:val="00CC3374"/>
    <w:rsid w:val="00CE1947"/>
    <w:rsid w:val="00CF0903"/>
    <w:rsid w:val="00CF1E23"/>
    <w:rsid w:val="00CF4147"/>
    <w:rsid w:val="00CF45E8"/>
    <w:rsid w:val="00D16090"/>
    <w:rsid w:val="00D410C6"/>
    <w:rsid w:val="00D61BFD"/>
    <w:rsid w:val="00D92D00"/>
    <w:rsid w:val="00DA3C99"/>
    <w:rsid w:val="00DF67A9"/>
    <w:rsid w:val="00E06BF5"/>
    <w:rsid w:val="00E16B8E"/>
    <w:rsid w:val="00E17E70"/>
    <w:rsid w:val="00E2027E"/>
    <w:rsid w:val="00E23B6A"/>
    <w:rsid w:val="00E35E88"/>
    <w:rsid w:val="00E8536C"/>
    <w:rsid w:val="00E8576D"/>
    <w:rsid w:val="00EB6B73"/>
    <w:rsid w:val="00EC0856"/>
    <w:rsid w:val="00EF25F7"/>
    <w:rsid w:val="00F03E64"/>
    <w:rsid w:val="00F043E5"/>
    <w:rsid w:val="00F052A1"/>
    <w:rsid w:val="00F121E3"/>
    <w:rsid w:val="00F260B1"/>
    <w:rsid w:val="00F33AE1"/>
    <w:rsid w:val="00F478E9"/>
    <w:rsid w:val="00F56BF4"/>
    <w:rsid w:val="00F56E36"/>
    <w:rsid w:val="00F72C6E"/>
    <w:rsid w:val="00F8430A"/>
    <w:rsid w:val="00FA72AF"/>
    <w:rsid w:val="00FC6FB6"/>
    <w:rsid w:val="00FF2F69"/>
    <w:rsid w:val="2532A9B1"/>
    <w:rsid w:val="34052CFB"/>
    <w:rsid w:val="4866AE0E"/>
    <w:rsid w:val="48AC8E81"/>
    <w:rsid w:val="747AD4D8"/>
    <w:rsid w:val="7A75B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B8290F"/>
  <w15:chartTrackingRefBased/>
  <w15:docId w15:val="{E942DA06-3C9B-4CB5-A7F9-3B9247EEDCA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mbria" w:hAnsi="Cambria" w:eastAsia="MS Mincho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uiPriority="71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204D7"/>
  </w:style>
  <w:style w:type="paragraph" w:styleId="PageHeader" w:customStyle="1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styleId="Heading1Char" w:customStyle="1">
    <w:name w:val="Heading 1 Char"/>
    <w:link w:val="Heading1"/>
    <w:uiPriority w:val="9"/>
    <w:rsid w:val="00127279"/>
    <w:rPr>
      <w:rFonts w:ascii="Arial" w:hAnsi="Arial" w:eastAsia="MS Gothic" w:cs="Times New Roman"/>
      <w:bCs/>
      <w:kern w:val="32"/>
      <w:sz w:val="36"/>
      <w:szCs w:val="32"/>
      <w:lang w:val="en-US"/>
    </w:rPr>
  </w:style>
  <w:style w:type="character" w:styleId="Heading2Char" w:customStyle="1">
    <w:name w:val="Heading 2 Char"/>
    <w:link w:val="Heading2"/>
    <w:uiPriority w:val="9"/>
    <w:rsid w:val="00127279"/>
    <w:rPr>
      <w:rFonts w:ascii="Arial" w:hAnsi="Arial" w:eastAsia="MS Gothic" w:cs="Times New Roman"/>
      <w:bCs/>
      <w:iCs/>
      <w:sz w:val="28"/>
      <w:szCs w:val="28"/>
      <w:lang w:val="en-US"/>
    </w:rPr>
  </w:style>
  <w:style w:type="character" w:styleId="Hyperlink">
    <w:name w:val="Hyperlink"/>
    <w:uiPriority w:val="99"/>
    <w:unhideWhenUsed/>
    <w:rsid w:val="00351BFE"/>
    <w:rPr>
      <w:color w:val="0000FF"/>
      <w:u w:val="single"/>
    </w:rPr>
  </w:style>
  <w:style w:type="paragraph" w:styleId="TableText" w:customStyle="1">
    <w:name w:val="TableText"/>
    <w:basedOn w:val="Normal"/>
    <w:qFormat/>
    <w:rsid w:val="001E4C32"/>
    <w:rPr>
      <w:color w:val="17365D"/>
      <w:sz w:val="16"/>
    </w:rPr>
  </w:style>
  <w:style w:type="paragraph" w:styleId="Credits" w:customStyle="1">
    <w:name w:val="Credits"/>
    <w:basedOn w:val="TableText"/>
    <w:next w:val="TableText"/>
    <w:qFormat/>
    <w:rsid w:val="001E4C32"/>
    <w:pPr>
      <w:jc w:val="center"/>
    </w:pPr>
    <w:rPr>
      <w:b/>
    </w:rPr>
  </w:style>
  <w:style w:type="table" w:styleId="TableGridPHPDOCX" w:customStyle="1">
    <w:name w:val="Table Grid PHPDOCX"/>
    <w:basedOn w:val="TableNormal"/>
    <w:uiPriority w:val="59"/>
    <w:rsid w:val="00F478E9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uiPriority w:val="99"/>
    <w:semiHidden/>
    <w:unhideWhenUsed/>
    <w:rsid w:val="00754ABE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athabascau.ca/course/index.html?/undergraduate/all/all/english/" TargetMode="External" Id="rId13" /><Relationship Type="http://schemas.openxmlformats.org/officeDocument/2006/relationships/hyperlink" Target="https://www.athabascau.ca/syllabi/mgsc/mgsc301.php" TargetMode="External" Id="rId18" /><Relationship Type="http://schemas.openxmlformats.org/officeDocument/2006/relationships/hyperlink" Target="https://www.athabascau.ca/syllabi/fnce/fnce370.html" TargetMode="External" Id="rId26" /><Relationship Type="http://schemas.openxmlformats.org/officeDocument/2006/relationships/hyperlink" Target="https://www.athabascau.ca/course/index.html?/undergraduate/non-business-and-admin/all/" TargetMode="External" Id="rId39" /><Relationship Type="http://schemas.openxmlformats.org/officeDocument/2006/relationships/hyperlink" Target="http://www.athabascau.ca/html/syllabi/econ/econ401.htm" TargetMode="External" Id="rId21" /><Relationship Type="http://schemas.openxmlformats.org/officeDocument/2006/relationships/hyperlink" Target="http://www2.athabascau.ca/syllabi/cmis/cmis431.php" TargetMode="External" Id="rId34" /><Relationship Type="http://schemas.openxmlformats.org/officeDocument/2006/relationships/hyperlink" Target="https://www.athabascau.ca/syllabi/admn/admn405.php" TargetMode="External" Id="rId42" /><Relationship Type="http://schemas.openxmlformats.org/officeDocument/2006/relationships/hyperlink" Target="http://www.athabascau.ca/syllabi/mgsc/mgsc405.php" TargetMode="External" Id="rId47" /><Relationship Type="http://schemas.openxmlformats.org/officeDocument/2006/relationships/hyperlink" Target="https://www.athabascau.ca/course/index.html?/undergraduate/all/all/business-technology-management-administration/" TargetMode="External" Id="rId50" /><Relationship Type="http://schemas.openxmlformats.org/officeDocument/2006/relationships/header" Target="header2.xml" Id="rId55" /><Relationship Type="http://schemas.openxmlformats.org/officeDocument/2006/relationships/styles" Target="styles.xml" Id="rId2" /><Relationship Type="http://schemas.openxmlformats.org/officeDocument/2006/relationships/hyperlink" Target="http://www.athabascau.ca/html/syllabi/econ/econ248.htm" TargetMode="External" Id="rId16" /><Relationship Type="http://schemas.openxmlformats.org/officeDocument/2006/relationships/hyperlink" Target="https://www.athabascau.ca/syllabi/mgsc/mgsc312.php" TargetMode="External" Id="rId29" /><Relationship Type="http://schemas.openxmlformats.org/officeDocument/2006/relationships/hyperlink" Target="https://www.athabascau.ca/syllabi/econ/econ300.php" TargetMode="External" Id="rId24" /><Relationship Type="http://schemas.openxmlformats.org/officeDocument/2006/relationships/hyperlink" Target="http://www.athabascau.ca/html/syllabi/admn/admn415.htm" TargetMode="External" Id="rId32" /><Relationship Type="http://schemas.openxmlformats.org/officeDocument/2006/relationships/hyperlink" Target="http://www.athabascau.ca/syllabi/comp/comp361.php" TargetMode="External" Id="rId37" /><Relationship Type="http://schemas.openxmlformats.org/officeDocument/2006/relationships/hyperlink" Target="http://www.athabascau.ca/html/syllabi/admn/admn404.htm" TargetMode="External" Id="rId40" /><Relationship Type="http://schemas.openxmlformats.org/officeDocument/2006/relationships/hyperlink" Target="http://www.athabascau.ca/html/syllabi/comp/comp266.htm" TargetMode="External" Id="rId45" /><Relationship Type="http://schemas.openxmlformats.org/officeDocument/2006/relationships/hyperlink" Target="https://www.athabascau.ca/course/index.html?/undergraduate/all/all/e-commerce/" TargetMode="External" Id="rId53" /><Relationship Type="http://schemas.openxmlformats.org/officeDocument/2006/relationships/fontTable" Target="fontTable.xml" Id="rId58" /><Relationship Type="http://schemas.openxmlformats.org/officeDocument/2006/relationships/footnotes" Target="footnotes.xml" Id="rId5" /><Relationship Type="http://schemas.openxmlformats.org/officeDocument/2006/relationships/customXml" Target="../customXml/item3.xml" Id="rId61" /><Relationship Type="http://schemas.openxmlformats.org/officeDocument/2006/relationships/hyperlink" Target="http://www.athabascau.ca/html/syllabi/acct/acct355.htm" TargetMode="External" Id="rId19" /><Relationship Type="http://schemas.openxmlformats.org/officeDocument/2006/relationships/hyperlink" Target="https://www.athabascau.ca/course/index.html?/undergraduate/all/all/communications/" TargetMode="External" Id="rId14" /><Relationship Type="http://schemas.openxmlformats.org/officeDocument/2006/relationships/hyperlink" Target="http://www.athabascau.ca/html/syllabi/cmis/cmis351.htm" TargetMode="External" Id="rId22" /><Relationship Type="http://schemas.openxmlformats.org/officeDocument/2006/relationships/hyperlink" Target="http://www.athabascau.ca/html/syllabi/orgb/orgb364.htm" TargetMode="External" Id="rId27" /><Relationship Type="http://schemas.openxmlformats.org/officeDocument/2006/relationships/hyperlink" Target="http://www.athabascau.ca/html/syllabi/mgsc/mgsc368.htm" TargetMode="External" Id="rId30" /><Relationship Type="http://schemas.openxmlformats.org/officeDocument/2006/relationships/hyperlink" Target="https://www.athabascau.ca/syllabi/btma/btma444.php" TargetMode="External" Id="rId35" /><Relationship Type="http://schemas.openxmlformats.org/officeDocument/2006/relationships/hyperlink" Target="https://www.athabascau.ca/syllabi/admn/admn405.php" TargetMode="External" Id="rId43" /><Relationship Type="http://schemas.openxmlformats.org/officeDocument/2006/relationships/hyperlink" Target="http://www.athabascau.ca/html/syllabi/mgsc/mgsc418.htm" TargetMode="External" Id="rId48" /><Relationship Type="http://schemas.openxmlformats.org/officeDocument/2006/relationships/footer" Target="footer1.xml" Id="rId56" /><Relationship Type="http://schemas.openxmlformats.org/officeDocument/2006/relationships/hyperlink" Target="https://www.athabascau.ca/business/about/contact-us.html" TargetMode="External" Id="rId8" /><Relationship Type="http://schemas.openxmlformats.org/officeDocument/2006/relationships/hyperlink" Target="https://www.athabascau.ca/course/index.html?/undergraduate/all/computers-and-management-information-systems/" TargetMode="External" Id="rId51" /><Relationship Type="http://schemas.openxmlformats.org/officeDocument/2006/relationships/settings" Target="settings.xml" Id="rId3" /><Relationship Type="http://schemas.openxmlformats.org/officeDocument/2006/relationships/hyperlink" Target="http://www.athabascau.ca/html/syllabi/admn/admn233.htm" TargetMode="External" Id="rId12" /><Relationship Type="http://schemas.openxmlformats.org/officeDocument/2006/relationships/hyperlink" Target="http://www.athabascau.ca/html/syllabi/cmis/cmis245.htm" TargetMode="External" Id="rId17" /><Relationship Type="http://schemas.openxmlformats.org/officeDocument/2006/relationships/hyperlink" Target="http://www.athabascau.ca/html/syllabi/fnce/fnce370.htm" TargetMode="External" Id="rId25" /><Relationship Type="http://schemas.openxmlformats.org/officeDocument/2006/relationships/hyperlink" Target="https://www.athabascau.ca/syllabi/btma/btma320.html" TargetMode="External" Id="rId33" /><Relationship Type="http://schemas.openxmlformats.org/officeDocument/2006/relationships/hyperlink" Target="http://www.athabascau.ca/html/syllabi/mgsc/mgsc419.htm" TargetMode="External" Id="rId38" /><Relationship Type="http://schemas.openxmlformats.org/officeDocument/2006/relationships/hyperlink" Target="http://www.athabascau.ca/html/syllabi/comp/comp268.htm" TargetMode="External" Id="rId46" /><Relationship Type="http://schemas.openxmlformats.org/officeDocument/2006/relationships/theme" Target="theme/theme1.xml" Id="rId59" /><Relationship Type="http://schemas.openxmlformats.org/officeDocument/2006/relationships/hyperlink" Target="http://www.athabascau.ca/html/syllabi/admn/admn417.htm" TargetMode="External" Id="rId20" /><Relationship Type="http://schemas.openxmlformats.org/officeDocument/2006/relationships/hyperlink" Target="https://www.athabascau.ca/syllabi/admn/admn405.php" TargetMode="External" Id="rId41" /><Relationship Type="http://schemas.openxmlformats.org/officeDocument/2006/relationships/header" Target="header1.xml" Id="rId54" /><Relationship Type="http://schemas.openxmlformats.org/officeDocument/2006/relationships/customXml" Target="../customXml/item4.xml" Id="rId6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hyperlink" Target="http://www.athabascau.ca/html/syllabi/econ/econ247.htm" TargetMode="External" Id="rId15" /><Relationship Type="http://schemas.openxmlformats.org/officeDocument/2006/relationships/hyperlink" Target="http://www.athabascau.ca/syllabi/fnce/fnce300.php" TargetMode="External" Id="rId23" /><Relationship Type="http://schemas.openxmlformats.org/officeDocument/2006/relationships/hyperlink" Target="http://www.athabascau.ca/html/syllabi/hrmt/hrmt386.htm" TargetMode="External" Id="rId28" /><Relationship Type="http://schemas.openxmlformats.org/officeDocument/2006/relationships/hyperlink" Target="https://www.athabascau.ca/syllabi/btma/btma445.php" TargetMode="External" Id="rId36" /><Relationship Type="http://schemas.openxmlformats.org/officeDocument/2006/relationships/hyperlink" Target="http://www.athabascau.ca/html/syllabi/mktg/mktg410.htm" TargetMode="External" Id="rId49" /><Relationship Type="http://schemas.openxmlformats.org/officeDocument/2006/relationships/footer" Target="footer2.xml" Id="rId57" /><Relationship Type="http://schemas.openxmlformats.org/officeDocument/2006/relationships/hyperlink" Target="http://www.athabascau.ca/html/syllabi/acct/acct253.htm" TargetMode="External" Id="rId10" /><Relationship Type="http://schemas.openxmlformats.org/officeDocument/2006/relationships/hyperlink" Target="http://www.athabascau.ca/html/syllabi/mgsc/mgsc369.htm" TargetMode="External" Id="rId31" /><Relationship Type="http://schemas.openxmlformats.org/officeDocument/2006/relationships/hyperlink" Target="http://www2.athabascau.ca/syllabi/cmis/cmis214.php" TargetMode="External" Id="rId44" /><Relationship Type="http://schemas.openxmlformats.org/officeDocument/2006/relationships/hyperlink" Target="https://www.athabascau.ca/course/index.html?/undergraduate/all/all/computer-science/" TargetMode="External" Id="rId52" /><Relationship Type="http://schemas.openxmlformats.org/officeDocument/2006/relationships/customXml" Target="../customXml/item2.xml" Id="rId60" /><Relationship Type="http://schemas.openxmlformats.org/officeDocument/2006/relationships/webSettings" Target="webSettings.xml" Id="rId4" /><Relationship Type="http://schemas.openxmlformats.org/officeDocument/2006/relationships/hyperlink" Target="http://www.athabascau.ca/html/syllabi/acct/acct250.htm" TargetMode="External" Id="rId9" /><Relationship Type="http://schemas.openxmlformats.org/officeDocument/2006/relationships/hyperlink" Target="https://www.athabascau.ca/calendar/2023/undergraduate/program-regulations/degrees/bachelor-of-commerce-business-technology-management-major.html" TargetMode="External" Id="R38c5fcd5b6f44838" /><Relationship Type="http://schemas.openxmlformats.org/officeDocument/2006/relationships/hyperlink" Target="http://www.athabascau.ca/html/syllabi/acct/acct253.htm" TargetMode="External" Id="R0448e516c4064aa1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8" ma:contentTypeDescription="Create a new document." ma:contentTypeScope="" ma:versionID="51e1c5dfa63d3910abb615888dfa6ff0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f8ce958b0636cfd02418f924964ceca2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D0BECB-7C1D-4B66-8C9B-AF9CF2E608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E7B5F7-1631-48B2-A292-17DFD85671F0}"/>
</file>

<file path=customXml/itemProps3.xml><?xml version="1.0" encoding="utf-8"?>
<ds:datastoreItem xmlns:ds="http://schemas.openxmlformats.org/officeDocument/2006/customXml" ds:itemID="{9884176A-91C6-4B46-8016-A68C7DC5F184}"/>
</file>

<file path=customXml/itemProps4.xml><?xml version="1.0" encoding="utf-8"?>
<ds:datastoreItem xmlns:ds="http://schemas.openxmlformats.org/officeDocument/2006/customXml" ds:itemID="{DCF5D7B3-A8EE-45C8-9375-50757A74493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thabasca University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ksandr Aronov &amp; Elizabeth Gusnoski</dc:creator>
  <keywords/>
  <lastModifiedBy>Mike MacLean</lastModifiedBy>
  <revision>5</revision>
  <lastPrinted>2022-08-18T18:39:00.0000000Z</lastPrinted>
  <dcterms:created xsi:type="dcterms:W3CDTF">2023-09-06T14:48:00.0000000Z</dcterms:created>
  <dcterms:modified xsi:type="dcterms:W3CDTF">2023-09-06T22:32:18.352162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FC133BB74634588E1A33CA8F4ADB3</vt:lpwstr>
  </property>
</Properties>
</file>